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E3D633" w14:textId="77777777" w:rsidR="00631BCA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0B9D2E5C" w14:textId="77777777" w:rsidR="004122E5" w:rsidRDefault="004122E5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bookmarkStart w:id="0" w:name="_GoBack"/>
      <w:r w:rsidRPr="006E4D8F"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نموذج </w:t>
      </w:r>
      <w:r w:rsidR="006B44FC">
        <w:rPr>
          <w:rFonts w:asciiTheme="minorBidi" w:hAnsiTheme="minorBidi" w:cstheme="minorBidi" w:hint="cs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طلب تمديد مدة مشروع بحثي </w:t>
      </w:r>
    </w:p>
    <w:bookmarkEnd w:id="0"/>
    <w:p w14:paraId="28082C02" w14:textId="77777777" w:rsidR="00631BCA" w:rsidRPr="006E4D8F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</w:p>
    <w:p w14:paraId="5C8CFF20" w14:textId="77777777" w:rsidR="000E4062" w:rsidRDefault="00631BCA" w:rsidP="000E4062">
      <w:pPr>
        <w:jc w:val="center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سعادة </w:t>
      </w:r>
      <w:r w:rsidR="00F02CD4">
        <w:rPr>
          <w:rFonts w:asciiTheme="minorBidi" w:hAnsiTheme="minorBidi" w:cstheme="minorBidi" w:hint="cs"/>
          <w:b/>
          <w:bCs/>
          <w:rtl/>
        </w:rPr>
        <w:t xml:space="preserve">عميد البحث العلمي         </w:t>
      </w:r>
      <w:r w:rsidR="006B44FC">
        <w:rPr>
          <w:rFonts w:asciiTheme="minorBidi" w:hAnsiTheme="minorBidi" w:cstheme="minorBidi" w:hint="cs"/>
          <w:b/>
          <w:bCs/>
          <w:rtl/>
        </w:rPr>
        <w:t xml:space="preserve">                                                                                        </w:t>
      </w:r>
      <w:r>
        <w:rPr>
          <w:rFonts w:asciiTheme="minorBidi" w:hAnsiTheme="minorBidi" w:cstheme="minorBidi" w:hint="cs"/>
          <w:b/>
          <w:bCs/>
          <w:rtl/>
        </w:rPr>
        <w:t xml:space="preserve">حفظة الله </w:t>
      </w:r>
    </w:p>
    <w:p w14:paraId="28244385" w14:textId="77777777" w:rsidR="006B44FC" w:rsidRDefault="006B44FC" w:rsidP="00631BCA">
      <w:pPr>
        <w:rPr>
          <w:rFonts w:asciiTheme="minorBidi" w:hAnsiTheme="minorBidi" w:cstheme="minorBidi"/>
          <w:b/>
          <w:bCs/>
          <w:rtl/>
        </w:rPr>
      </w:pPr>
    </w:p>
    <w:p w14:paraId="123F1771" w14:textId="77777777" w:rsid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>السلام عليكم ورحمة الله و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بركاته </w:t>
      </w:r>
    </w:p>
    <w:p w14:paraId="19730087" w14:textId="77777777" w:rsidR="004122E5" w:rsidRP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إشارة الى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ل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مشروع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لمدعوم ضمن برنامج </w:t>
      </w:r>
      <w:proofErr w:type="gramStart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(  </w:t>
      </w:r>
      <w:proofErr w:type="gramEnd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               )  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المشار إليه أدناه </w:t>
      </w:r>
      <w:r>
        <w:rPr>
          <w:rFonts w:hint="cs"/>
          <w:b/>
          <w:bCs/>
          <w:sz w:val="22"/>
          <w:rtl/>
        </w:rPr>
        <w:t xml:space="preserve">، أتقدم انا الباحث / الباحثة الرئيس بطلب تمديد مدة المشروع حسب البيانات التالية :  </w:t>
      </w:r>
    </w:p>
    <w:p w14:paraId="6BE7F08A" w14:textId="77777777" w:rsidR="006B44FC" w:rsidRDefault="006B44FC" w:rsidP="00631BCA">
      <w:pPr>
        <w:rPr>
          <w:b/>
          <w:bCs/>
          <w:sz w:val="22"/>
          <w:rtl/>
        </w:rPr>
      </w:pPr>
    </w:p>
    <w:p w14:paraId="3C03D27F" w14:textId="77777777" w:rsidR="006B44FC" w:rsidRDefault="006B44FC" w:rsidP="00631BCA">
      <w:pPr>
        <w:rPr>
          <w:b/>
          <w:bCs/>
          <w:sz w:val="22"/>
          <w:rtl/>
        </w:rPr>
      </w:pPr>
    </w:p>
    <w:tbl>
      <w:tblPr>
        <w:tblStyle w:val="a8"/>
        <w:bidiVisual/>
        <w:tblW w:w="10055" w:type="dxa"/>
        <w:tblLook w:val="04A0" w:firstRow="1" w:lastRow="0" w:firstColumn="1" w:lastColumn="0" w:noHBand="0" w:noVBand="1"/>
      </w:tblPr>
      <w:tblGrid>
        <w:gridCol w:w="2117"/>
        <w:gridCol w:w="2838"/>
        <w:gridCol w:w="1839"/>
        <w:gridCol w:w="3261"/>
      </w:tblGrid>
      <w:tr w:rsidR="00631BCA" w14:paraId="3602AD22" w14:textId="77777777" w:rsidTr="00D108D0">
        <w:trPr>
          <w:trHeight w:val="662"/>
        </w:trPr>
        <w:tc>
          <w:tcPr>
            <w:tcW w:w="2117" w:type="dxa"/>
            <w:vAlign w:val="center"/>
          </w:tcPr>
          <w:p w14:paraId="79AF2F6B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مشروع</w:t>
            </w:r>
          </w:p>
        </w:tc>
        <w:tc>
          <w:tcPr>
            <w:tcW w:w="7938" w:type="dxa"/>
            <w:gridSpan w:val="3"/>
            <w:vAlign w:val="center"/>
          </w:tcPr>
          <w:p w14:paraId="50BB218B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091F4926" w14:textId="77777777" w:rsidTr="00D108D0">
        <w:trPr>
          <w:trHeight w:val="559"/>
        </w:trPr>
        <w:tc>
          <w:tcPr>
            <w:tcW w:w="2117" w:type="dxa"/>
            <w:vAlign w:val="center"/>
          </w:tcPr>
          <w:p w14:paraId="1FB8D0D0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احث الرئيس</w:t>
            </w:r>
          </w:p>
        </w:tc>
        <w:tc>
          <w:tcPr>
            <w:tcW w:w="7938" w:type="dxa"/>
            <w:gridSpan w:val="3"/>
            <w:vAlign w:val="center"/>
          </w:tcPr>
          <w:p w14:paraId="102F7EC7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69E4A0A8" w14:textId="77777777" w:rsidTr="00D108D0">
        <w:trPr>
          <w:trHeight w:val="553"/>
        </w:trPr>
        <w:tc>
          <w:tcPr>
            <w:tcW w:w="2117" w:type="dxa"/>
            <w:vAlign w:val="center"/>
          </w:tcPr>
          <w:p w14:paraId="1045FAC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رقم الوظيفي</w:t>
            </w:r>
          </w:p>
        </w:tc>
        <w:tc>
          <w:tcPr>
            <w:tcW w:w="2838" w:type="dxa"/>
            <w:vAlign w:val="center"/>
          </w:tcPr>
          <w:p w14:paraId="67B20160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32EBA75A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تواصل</w:t>
            </w:r>
          </w:p>
        </w:tc>
        <w:tc>
          <w:tcPr>
            <w:tcW w:w="3261" w:type="dxa"/>
            <w:vAlign w:val="center"/>
          </w:tcPr>
          <w:p w14:paraId="157FFB9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46CD8AAA" w14:textId="77777777" w:rsidTr="00D108D0">
        <w:trPr>
          <w:trHeight w:val="560"/>
        </w:trPr>
        <w:tc>
          <w:tcPr>
            <w:tcW w:w="2117" w:type="dxa"/>
            <w:vAlign w:val="center"/>
          </w:tcPr>
          <w:p w14:paraId="02F4391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كلية / المركز</w:t>
            </w:r>
          </w:p>
        </w:tc>
        <w:tc>
          <w:tcPr>
            <w:tcW w:w="2838" w:type="dxa"/>
            <w:vAlign w:val="center"/>
          </w:tcPr>
          <w:p w14:paraId="6E3E8B41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7071386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ريد الالكتروني</w:t>
            </w:r>
          </w:p>
        </w:tc>
        <w:tc>
          <w:tcPr>
            <w:tcW w:w="3261" w:type="dxa"/>
            <w:vAlign w:val="center"/>
          </w:tcPr>
          <w:p w14:paraId="428D6E4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773F4190" w14:textId="77777777" w:rsidTr="00D108D0">
        <w:trPr>
          <w:trHeight w:val="568"/>
        </w:trPr>
        <w:tc>
          <w:tcPr>
            <w:tcW w:w="2117" w:type="dxa"/>
            <w:vAlign w:val="center"/>
          </w:tcPr>
          <w:p w14:paraId="564D7DEA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تاريخ انتهاء مدة العقد</w:t>
            </w:r>
          </w:p>
        </w:tc>
        <w:tc>
          <w:tcPr>
            <w:tcW w:w="2838" w:type="dxa"/>
            <w:vAlign w:val="center"/>
          </w:tcPr>
          <w:p w14:paraId="75E451E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5326C0D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دة التمديد المطلوبة</w:t>
            </w:r>
          </w:p>
        </w:tc>
        <w:tc>
          <w:tcPr>
            <w:tcW w:w="3261" w:type="dxa"/>
            <w:vAlign w:val="center"/>
          </w:tcPr>
          <w:p w14:paraId="10C1D619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2EE3E44B" w14:textId="77777777" w:rsidTr="00D108D0">
        <w:trPr>
          <w:trHeight w:val="636"/>
        </w:trPr>
        <w:tc>
          <w:tcPr>
            <w:tcW w:w="2117" w:type="dxa"/>
            <w:vAlign w:val="center"/>
          </w:tcPr>
          <w:p w14:paraId="50C33243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بررات طلب التمديد</w:t>
            </w:r>
          </w:p>
        </w:tc>
        <w:tc>
          <w:tcPr>
            <w:tcW w:w="7938" w:type="dxa"/>
            <w:gridSpan w:val="3"/>
            <w:vAlign w:val="center"/>
          </w:tcPr>
          <w:p w14:paraId="6B6C2568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</w:tbl>
    <w:p w14:paraId="30B0915C" w14:textId="77777777" w:rsidR="006B44FC" w:rsidRDefault="006B44FC" w:rsidP="00631BCA">
      <w:pPr>
        <w:rPr>
          <w:b/>
          <w:bCs/>
          <w:sz w:val="22"/>
          <w:rtl/>
        </w:rPr>
      </w:pPr>
    </w:p>
    <w:p w14:paraId="00C530CC" w14:textId="77777777" w:rsidR="006B44FC" w:rsidRDefault="006B44FC" w:rsidP="00631BCA">
      <w:pPr>
        <w:rPr>
          <w:b/>
          <w:bCs/>
          <w:sz w:val="22"/>
          <w:rtl/>
        </w:rPr>
      </w:pPr>
      <w:proofErr w:type="gramStart"/>
      <w:r>
        <w:rPr>
          <w:rFonts w:hint="cs"/>
          <w:b/>
          <w:bCs/>
          <w:sz w:val="22"/>
          <w:rtl/>
        </w:rPr>
        <w:t>التوقيع :</w:t>
      </w:r>
      <w:proofErr w:type="gramEnd"/>
      <w:r>
        <w:rPr>
          <w:rFonts w:hint="cs"/>
          <w:b/>
          <w:bCs/>
          <w:sz w:val="22"/>
          <w:rtl/>
        </w:rPr>
        <w:t xml:space="preserve">                                                                                                     التاريخ :</w:t>
      </w:r>
    </w:p>
    <w:p w14:paraId="27EDA255" w14:textId="77777777" w:rsidR="006B44FC" w:rsidRDefault="006B44FC" w:rsidP="00631BCA">
      <w:pPr>
        <w:rPr>
          <w:b/>
          <w:bCs/>
          <w:sz w:val="22"/>
          <w:rtl/>
        </w:rPr>
      </w:pPr>
    </w:p>
    <w:p w14:paraId="62794E66" w14:textId="77777777" w:rsidR="00631BCA" w:rsidRPr="00C4411B" w:rsidRDefault="00631BCA" w:rsidP="004122E5">
      <w:pPr>
        <w:rPr>
          <w:b/>
          <w:bCs/>
          <w:sz w:val="8"/>
          <w:szCs w:val="10"/>
          <w:rtl/>
        </w:rPr>
      </w:pPr>
    </w:p>
    <w:tbl>
      <w:tblPr>
        <w:tblStyle w:val="a8"/>
        <w:bidiVisual/>
        <w:tblW w:w="13206" w:type="dxa"/>
        <w:tblInd w:w="-8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285"/>
        <w:gridCol w:w="3269"/>
        <w:gridCol w:w="3542"/>
        <w:gridCol w:w="3110"/>
      </w:tblGrid>
      <w:tr w:rsidR="00C4279A" w14:paraId="553D2295" w14:textId="77777777" w:rsidTr="004B6497">
        <w:trPr>
          <w:gridAfter w:val="1"/>
          <w:wAfter w:w="3110" w:type="dxa"/>
          <w:trHeight w:val="89"/>
        </w:trPr>
        <w:tc>
          <w:tcPr>
            <w:tcW w:w="10096" w:type="dxa"/>
            <w:gridSpan w:val="3"/>
            <w:tcBorders>
              <w:bottom w:val="single" w:sz="4" w:space="0" w:color="auto"/>
            </w:tcBorders>
          </w:tcPr>
          <w:p w14:paraId="1A8757B9" w14:textId="77777777" w:rsidR="00C4279A" w:rsidRDefault="00C4279A" w:rsidP="00C4279A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4B6497" w14:paraId="624042D7" w14:textId="77777777" w:rsidTr="00C468AD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1312"/>
        </w:trPr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19B3F" w14:textId="77777777" w:rsidR="004B6497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386DAF88" w14:textId="77777777" w:rsidR="004B6497" w:rsidRPr="00837AE3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62F3C09B" w14:textId="5B7E08C3" w:rsidR="004B6497" w:rsidRDefault="004B6497" w:rsidP="004B6497">
            <w:pPr>
              <w:ind w:left="-505"/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شعبة إنهاء المشاريع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0027" w14:textId="77777777" w:rsidR="004B6497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5748A21F" w14:textId="77777777" w:rsidR="004B6497" w:rsidRPr="00837AE3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57BD75ED" w14:textId="29CBA38B" w:rsidR="004B6497" w:rsidRDefault="004B6497" w:rsidP="004B6497">
            <w:pPr>
              <w:ind w:left="-1539"/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               </w:t>
            </w: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وحدة الشؤون الفنية</w:t>
            </w:r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ADCE" w14:textId="77777777" w:rsidR="004B6497" w:rsidRDefault="004B6497" w:rsidP="004B6497">
            <w:pPr>
              <w:jc w:val="center"/>
              <w:rPr>
                <w:sz w:val="20"/>
                <w:szCs w:val="22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المستشار</w:t>
            </w:r>
          </w:p>
          <w:p w14:paraId="1318DC51" w14:textId="18EDF221" w:rsidR="004B6497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b/>
                <w:bCs/>
                <w:sz w:val="20"/>
                <w:szCs w:val="22"/>
                <w:rtl/>
              </w:rPr>
              <w:t xml:space="preserve">اسم </w:t>
            </w:r>
            <w:proofErr w:type="gramStart"/>
            <w:r>
              <w:rPr>
                <w:rFonts w:hint="cs"/>
                <w:b/>
                <w:bCs/>
                <w:sz w:val="20"/>
                <w:szCs w:val="22"/>
                <w:rtl/>
              </w:rPr>
              <w:t>المستشار</w:t>
            </w:r>
            <w:r>
              <w:rPr>
                <w:rFonts w:hint="cs"/>
                <w:sz w:val="20"/>
                <w:szCs w:val="22"/>
                <w:rtl/>
              </w:rPr>
              <w:t xml:space="preserve"> :</w:t>
            </w:r>
            <w:proofErr w:type="gramEnd"/>
          </w:p>
          <w:p w14:paraId="79773011" w14:textId="77777777" w:rsidR="004B6497" w:rsidRDefault="004B6497" w:rsidP="004B6497">
            <w:pPr>
              <w:rPr>
                <w:sz w:val="20"/>
                <w:szCs w:val="22"/>
                <w:rtl/>
              </w:rPr>
            </w:pPr>
            <w:r w:rsidRPr="004B6497">
              <w:rPr>
                <w:rFonts w:hint="cs"/>
                <w:b/>
                <w:bCs/>
                <w:sz w:val="20"/>
                <w:szCs w:val="22"/>
                <w:rtl/>
              </w:rPr>
              <w:t>رأي المستشار</w:t>
            </w:r>
            <w:r>
              <w:rPr>
                <w:rFonts w:hint="cs"/>
                <w:sz w:val="20"/>
                <w:szCs w:val="22"/>
                <w:rtl/>
              </w:rPr>
              <w:t>:</w:t>
            </w:r>
            <w:r>
              <w:rPr>
                <w:rFonts w:hint="cs"/>
                <w:sz w:val="18"/>
                <w:szCs w:val="20"/>
                <w:rtl/>
              </w:rPr>
              <w:t xml:space="preserve"> </w:t>
            </w:r>
            <w:r w:rsidRPr="004B6497">
              <w:rPr>
                <w:sz w:val="18"/>
                <w:szCs w:val="20"/>
                <w:rtl/>
              </w:rPr>
              <w:t>∕</w:t>
            </w:r>
            <w:r w:rsidRPr="004B6497">
              <w:rPr>
                <w:rFonts w:hint="cs"/>
                <w:sz w:val="18"/>
                <w:szCs w:val="20"/>
                <w:rtl/>
              </w:rPr>
              <w:t xml:space="preserve"> موافق </w:t>
            </w:r>
            <w:r w:rsidRPr="004B6497">
              <w:rPr>
                <w:sz w:val="18"/>
                <w:szCs w:val="20"/>
                <w:rtl/>
              </w:rPr>
              <w:t>∕</w:t>
            </w:r>
            <w:r w:rsidRPr="004B6497">
              <w:rPr>
                <w:rFonts w:hint="cs"/>
                <w:sz w:val="18"/>
                <w:szCs w:val="20"/>
                <w:rtl/>
              </w:rPr>
              <w:t xml:space="preserve"> غير موافق </w:t>
            </w:r>
          </w:p>
          <w:p w14:paraId="7036501A" w14:textId="77777777" w:rsidR="004B6497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..........................................................</w:t>
            </w:r>
          </w:p>
          <w:p w14:paraId="0DF09993" w14:textId="5B2D1EB5" w:rsidR="004B6497" w:rsidRPr="00EE3306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..........................................................</w:t>
            </w:r>
          </w:p>
        </w:tc>
      </w:tr>
      <w:tr w:rsidR="004B6497" w14:paraId="3A46AA56" w14:textId="77777777" w:rsidTr="00C468AD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550"/>
        </w:trPr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12E9" w14:textId="0618F240" w:rsidR="004B6497" w:rsidRPr="006B44FC" w:rsidRDefault="004B6497" w:rsidP="004B6497">
            <w:pPr>
              <w:pStyle w:val="a7"/>
              <w:ind w:left="-363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</w:t>
            </w:r>
            <w:proofErr w:type="spellStart"/>
            <w:r>
              <w:rPr>
                <w:rFonts w:hint="cs"/>
                <w:b/>
                <w:bCs/>
                <w:szCs w:val="28"/>
                <w:rtl/>
              </w:rPr>
              <w:t>أ.</w:t>
            </w:r>
            <w:r w:rsidRPr="006B44FC">
              <w:rPr>
                <w:rFonts w:hint="cs"/>
                <w:b/>
                <w:bCs/>
                <w:szCs w:val="28"/>
                <w:rtl/>
              </w:rPr>
              <w:t>ماجد</w:t>
            </w:r>
            <w:proofErr w:type="spellEnd"/>
            <w:r w:rsidRPr="006B44FC">
              <w:rPr>
                <w:rFonts w:hint="cs"/>
                <w:b/>
                <w:bCs/>
                <w:szCs w:val="28"/>
                <w:rtl/>
              </w:rPr>
              <w:t xml:space="preserve"> محمد الرشيدي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F688E" w14:textId="3733F3C7" w:rsidR="004B6497" w:rsidRPr="00F02CD4" w:rsidRDefault="00C468AD" w:rsidP="00E2111E">
            <w:pPr>
              <w:pStyle w:val="a7"/>
              <w:ind w:left="-1255"/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  </w:t>
            </w:r>
            <w:r w:rsidR="00E2111E">
              <w:rPr>
                <w:rFonts w:hint="cs"/>
                <w:b/>
                <w:bCs/>
                <w:szCs w:val="28"/>
                <w:rtl/>
              </w:rPr>
              <w:t>أ. سلطان حسن الفيفي</w:t>
            </w:r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B0FB7" w14:textId="694CA1AD" w:rsidR="004B6497" w:rsidRPr="00C4279A" w:rsidRDefault="004B6497" w:rsidP="004B6497">
            <w:pPr>
              <w:rPr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4B6497" w14:paraId="2D81B13F" w14:textId="3425E3F2" w:rsidTr="004B6497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66"/>
        </w:trPr>
        <w:tc>
          <w:tcPr>
            <w:tcW w:w="65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AE9941" w14:textId="69B60D22" w:rsidR="004B6497" w:rsidRPr="00837AE3" w:rsidRDefault="004B6497" w:rsidP="004B6497">
            <w:pPr>
              <w:rPr>
                <w:sz w:val="14"/>
                <w:szCs w:val="16"/>
                <w:rtl/>
              </w:rPr>
            </w:pPr>
          </w:p>
        </w:tc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</w:tcPr>
          <w:p w14:paraId="74885715" w14:textId="246C3C8C" w:rsidR="004B6497" w:rsidRPr="006E4D8F" w:rsidRDefault="004B6497" w:rsidP="004B6497">
            <w:pPr>
              <w:rPr>
                <w:b/>
                <w:bCs/>
                <w:szCs w:val="28"/>
                <w:rtl/>
              </w:rPr>
            </w:pPr>
          </w:p>
        </w:tc>
        <w:tc>
          <w:tcPr>
            <w:tcW w:w="3110" w:type="dxa"/>
          </w:tcPr>
          <w:p w14:paraId="2CA695A7" w14:textId="0DC8003D" w:rsidR="004B6497" w:rsidRDefault="004B6497" w:rsidP="004B6497">
            <w:pPr>
              <w:bidi w:val="0"/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4B6497" w14:paraId="14AC7CA5" w14:textId="77777777" w:rsidTr="004B6497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2329"/>
        </w:trPr>
        <w:tc>
          <w:tcPr>
            <w:tcW w:w="6554" w:type="dxa"/>
            <w:gridSpan w:val="2"/>
            <w:tcBorders>
              <w:top w:val="single" w:sz="4" w:space="0" w:color="auto"/>
            </w:tcBorders>
          </w:tcPr>
          <w:p w14:paraId="26EEFC31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394DB08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</w:t>
            </w:r>
          </w:p>
          <w:p w14:paraId="747A04E1" w14:textId="7806ACF1" w:rsidR="004B6497" w:rsidRDefault="00D43DBC" w:rsidP="00282E42">
            <w:pPr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</w:t>
            </w:r>
            <w:r w:rsidR="00282E42">
              <w:rPr>
                <w:rFonts w:hint="cs"/>
                <w:b/>
                <w:bCs/>
                <w:szCs w:val="28"/>
                <w:rtl/>
              </w:rPr>
              <w:t xml:space="preserve">     </w:t>
            </w:r>
            <w:r w:rsidR="004B6497">
              <w:rPr>
                <w:rFonts w:hint="cs"/>
                <w:b/>
                <w:bCs/>
                <w:szCs w:val="28"/>
                <w:rtl/>
              </w:rPr>
              <w:t>وكيل العمادة للأبحاث</w:t>
            </w:r>
          </w:p>
          <w:p w14:paraId="081A23C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6DDB3C7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2A0E6243" w14:textId="373E2995" w:rsidR="004B6497" w:rsidRDefault="004B6497" w:rsidP="004B6497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  د. </w:t>
            </w:r>
            <w:r w:rsidR="004E2C49">
              <w:rPr>
                <w:rFonts w:hint="cs"/>
                <w:b/>
                <w:bCs/>
                <w:szCs w:val="28"/>
                <w:rtl/>
              </w:rPr>
              <w:t>احمد هشام ملياني</w:t>
            </w:r>
          </w:p>
          <w:p w14:paraId="401C3C7E" w14:textId="1649812C" w:rsidR="004B6497" w:rsidRPr="000A20D8" w:rsidRDefault="004B6497" w:rsidP="004B6497">
            <w:pPr>
              <w:tabs>
                <w:tab w:val="left" w:pos="1889"/>
              </w:tabs>
              <w:rPr>
                <w:sz w:val="12"/>
                <w:szCs w:val="12"/>
                <w:rtl/>
              </w:rPr>
            </w:pPr>
            <w:r>
              <w:rPr>
                <w:szCs w:val="28"/>
                <w:rtl/>
              </w:rPr>
              <w:tab/>
            </w:r>
          </w:p>
        </w:tc>
        <w:tc>
          <w:tcPr>
            <w:tcW w:w="3542" w:type="dxa"/>
            <w:tcBorders>
              <w:top w:val="single" w:sz="4" w:space="0" w:color="auto"/>
            </w:tcBorders>
          </w:tcPr>
          <w:p w14:paraId="2796C03F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5D59F223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5EAB21AF" w14:textId="5D7CD990" w:rsidR="004B6497" w:rsidRPr="00F02CD4" w:rsidRDefault="00D43DBC" w:rsidP="00282E42">
            <w:pPr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</w:t>
            </w:r>
            <w:r w:rsidR="00282E42">
              <w:rPr>
                <w:rFonts w:hint="cs"/>
                <w:b/>
                <w:bCs/>
                <w:szCs w:val="28"/>
                <w:rtl/>
              </w:rPr>
              <w:t xml:space="preserve">      </w:t>
            </w:r>
            <w:r w:rsidR="004B6497">
              <w:rPr>
                <w:rFonts w:hint="cs"/>
                <w:b/>
                <w:bCs/>
                <w:szCs w:val="28"/>
                <w:rtl/>
              </w:rPr>
              <w:t>عميد البحث العلمي</w:t>
            </w:r>
          </w:p>
          <w:p w14:paraId="66382D8F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1438B1E0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0337F486" w14:textId="29A6C87B" w:rsidR="004B6497" w:rsidRDefault="00282E42" w:rsidP="00BB079D">
            <w:pPr>
              <w:rPr>
                <w:b/>
                <w:bCs/>
                <w:szCs w:val="28"/>
                <w:rtl/>
              </w:rPr>
            </w:pPr>
            <w:proofErr w:type="spellStart"/>
            <w:r>
              <w:rPr>
                <w:rFonts w:hint="cs"/>
                <w:b/>
                <w:bCs/>
                <w:szCs w:val="28"/>
                <w:rtl/>
              </w:rPr>
              <w:t>أ.</w:t>
            </w:r>
            <w:r w:rsidR="004B6497">
              <w:rPr>
                <w:rFonts w:hint="cs"/>
                <w:b/>
                <w:bCs/>
                <w:szCs w:val="28"/>
                <w:rtl/>
              </w:rPr>
              <w:t>د</w:t>
            </w:r>
            <w:proofErr w:type="spellEnd"/>
            <w:r w:rsidR="004B6497">
              <w:rPr>
                <w:rFonts w:hint="cs"/>
                <w:b/>
                <w:bCs/>
                <w:szCs w:val="28"/>
                <w:rtl/>
              </w:rPr>
              <w:t xml:space="preserve">. </w:t>
            </w:r>
            <w:r w:rsidR="00BB079D">
              <w:rPr>
                <w:rFonts w:hint="cs"/>
                <w:b/>
                <w:bCs/>
                <w:szCs w:val="28"/>
                <w:rtl/>
              </w:rPr>
              <w:t xml:space="preserve">علاء عمر </w:t>
            </w:r>
            <w:proofErr w:type="spellStart"/>
            <w:r w:rsidR="00BB079D">
              <w:rPr>
                <w:rFonts w:hint="cs"/>
                <w:b/>
                <w:bCs/>
                <w:szCs w:val="28"/>
                <w:rtl/>
              </w:rPr>
              <w:t>خديدوس</w:t>
            </w:r>
            <w:proofErr w:type="spellEnd"/>
            <w:r w:rsidR="004B6497">
              <w:rPr>
                <w:rFonts w:hint="cs"/>
                <w:b/>
                <w:bCs/>
                <w:szCs w:val="28"/>
                <w:rtl/>
              </w:rPr>
              <w:t xml:space="preserve"> </w:t>
            </w:r>
          </w:p>
        </w:tc>
      </w:tr>
    </w:tbl>
    <w:p w14:paraId="6F9A6342" w14:textId="12353429" w:rsidR="00954C46" w:rsidRDefault="00954C46" w:rsidP="00282E42">
      <w:pPr>
        <w:ind w:left="5760" w:firstLine="720"/>
        <w:rPr>
          <w:b/>
          <w:bCs/>
          <w:szCs w:val="20"/>
          <w:rtl/>
        </w:rPr>
      </w:pPr>
      <w:r w:rsidRPr="000A20D8">
        <w:rPr>
          <w:rFonts w:hint="cs"/>
          <w:b/>
          <w:bCs/>
          <w:szCs w:val="20"/>
          <w:u w:val="single"/>
          <w:rtl/>
        </w:rPr>
        <w:t>بما يتوافق مع لائحة البحث العلمي</w:t>
      </w:r>
      <w:r w:rsidR="00282E42" w:rsidRPr="00282E42">
        <w:rPr>
          <w:rFonts w:hint="cs"/>
          <w:b/>
          <w:bCs/>
          <w:szCs w:val="20"/>
          <w:u w:val="single"/>
          <w:rtl/>
        </w:rPr>
        <w:t xml:space="preserve"> </w:t>
      </w:r>
      <w:r w:rsidR="00282E42">
        <w:rPr>
          <w:rFonts w:hint="cs"/>
          <w:b/>
          <w:bCs/>
          <w:szCs w:val="20"/>
          <w:u w:val="single"/>
          <w:rtl/>
        </w:rPr>
        <w:t>والاب</w:t>
      </w:r>
      <w:r w:rsidR="00282E42" w:rsidRPr="00282E42">
        <w:rPr>
          <w:rFonts w:hint="cs"/>
          <w:b/>
          <w:bCs/>
          <w:szCs w:val="20"/>
          <w:u w:val="single"/>
          <w:rtl/>
        </w:rPr>
        <w:t>تكار</w:t>
      </w:r>
    </w:p>
    <w:p w14:paraId="62E05FD1" w14:textId="11AB1978" w:rsidR="00C4279A" w:rsidRDefault="00F83100" w:rsidP="00282E42">
      <w:pPr>
        <w:rPr>
          <w:b/>
          <w:bCs/>
          <w:szCs w:val="20"/>
          <w:rtl/>
        </w:rPr>
      </w:pPr>
      <w:r w:rsidRPr="00282E42">
        <w:rPr>
          <w:rFonts w:hint="cs"/>
          <w:b/>
          <w:bCs/>
          <w:szCs w:val="20"/>
          <w:rtl/>
        </w:rPr>
        <w:t xml:space="preserve">                     </w:t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>
        <w:rPr>
          <w:rFonts w:hint="cs"/>
          <w:b/>
          <w:bCs/>
          <w:szCs w:val="20"/>
          <w:rtl/>
        </w:rPr>
        <w:t xml:space="preserve">          </w:t>
      </w:r>
      <w:r>
        <w:rPr>
          <w:rFonts w:hint="cs"/>
          <w:b/>
          <w:bCs/>
          <w:szCs w:val="20"/>
          <w:u w:val="single"/>
          <w:rtl/>
        </w:rPr>
        <w:t>من دون التزام مالي اضافي</w:t>
      </w:r>
    </w:p>
    <w:p w14:paraId="354F3F90" w14:textId="77777777" w:rsidR="00C4279A" w:rsidRDefault="00C4279A" w:rsidP="006B44FC">
      <w:pPr>
        <w:rPr>
          <w:b/>
          <w:bCs/>
          <w:szCs w:val="20"/>
          <w:rtl/>
        </w:rPr>
      </w:pPr>
    </w:p>
    <w:p w14:paraId="63799806" w14:textId="54C8C58B" w:rsidR="006B44FC" w:rsidRPr="004122E5" w:rsidRDefault="004122E5" w:rsidP="006B44FC">
      <w:pPr>
        <w:rPr>
          <w:b/>
          <w:bCs/>
          <w:szCs w:val="28"/>
        </w:rPr>
      </w:pPr>
      <w:r w:rsidRPr="009D1CEB">
        <w:rPr>
          <w:rFonts w:hint="cs"/>
          <w:b/>
          <w:bCs/>
          <w:szCs w:val="20"/>
          <w:rtl/>
        </w:rPr>
        <w:t xml:space="preserve">صورة </w:t>
      </w:r>
      <w:r>
        <w:rPr>
          <w:rFonts w:hint="cs"/>
          <w:b/>
          <w:bCs/>
          <w:szCs w:val="20"/>
          <w:rtl/>
        </w:rPr>
        <w:t xml:space="preserve">/ </w:t>
      </w:r>
      <w:r w:rsidRPr="009D1CEB">
        <w:rPr>
          <w:rFonts w:hint="cs"/>
          <w:b/>
          <w:bCs/>
          <w:szCs w:val="20"/>
          <w:rtl/>
        </w:rPr>
        <w:t>للش</w:t>
      </w:r>
      <w:r>
        <w:rPr>
          <w:rFonts w:hint="cs"/>
          <w:b/>
          <w:bCs/>
          <w:szCs w:val="20"/>
          <w:rtl/>
        </w:rPr>
        <w:t>ؤو</w:t>
      </w:r>
      <w:r w:rsidRPr="009D1CEB">
        <w:rPr>
          <w:rFonts w:hint="cs"/>
          <w:b/>
          <w:bCs/>
          <w:szCs w:val="20"/>
          <w:rtl/>
        </w:rPr>
        <w:t>ن الفنية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ملف البحث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لمالية</w:t>
      </w:r>
    </w:p>
    <w:sectPr w:rsidR="006B44FC" w:rsidRPr="004122E5" w:rsidSect="006E4D8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2410" w:right="852" w:bottom="993" w:left="1272" w:header="720" w:footer="187" w:gutter="288"/>
      <w:pgNumType w:start="1"/>
      <w:cols w:space="720"/>
      <w:docGrid w:linePitch="2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650AD9" w14:textId="77777777" w:rsidR="0048488F" w:rsidRDefault="0048488F">
      <w:r>
        <w:separator/>
      </w:r>
    </w:p>
  </w:endnote>
  <w:endnote w:type="continuationSeparator" w:id="0">
    <w:p w14:paraId="55FE791E" w14:textId="77777777" w:rsidR="0048488F" w:rsidRDefault="00484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335371" w14:textId="77777777" w:rsidR="00663DA0" w:rsidRDefault="00DC610B" w:rsidP="00363D94">
    <w:pPr>
      <w:pStyle w:val="a4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896" behindDoc="0" locked="0" layoutInCell="1" allowOverlap="1" wp14:anchorId="6F0E19FD" wp14:editId="0B08045C">
              <wp:simplePos x="0" y="0"/>
              <wp:positionH relativeFrom="margin">
                <wp:align>center</wp:align>
              </wp:positionH>
              <wp:positionV relativeFrom="paragraph">
                <wp:posOffset>-346075</wp:posOffset>
              </wp:positionV>
              <wp:extent cx="6991985" cy="419735"/>
              <wp:effectExtent l="0" t="0" r="18415" b="18415"/>
              <wp:wrapNone/>
              <wp:docPr id="22" name="مجموعة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91985" cy="419735"/>
                        <a:chOff x="0" y="10510"/>
                        <a:chExt cx="6992004" cy="419800"/>
                      </a:xfrm>
                    </wpg:grpSpPr>
                    <wps:wsp>
                      <wps:cNvPr id="12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3605048" y="10510"/>
                          <a:ext cx="14039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531086" w14:textId="77777777" w:rsidR="00663DA0" w:rsidRDefault="00663DA0" w:rsidP="00BC24A8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proofErr w:type="gramStart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هاتف :</w:t>
                            </w:r>
                            <w:proofErr w:type="gramEnd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2</w:t>
                            </w:r>
                            <w:r w:rsidR="009061F2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065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+</w:t>
                            </w:r>
                          </w:p>
                          <w:p w14:paraId="3AADA8DD" w14:textId="77777777" w:rsidR="00663DA0" w:rsidRDefault="00663DA0" w:rsidP="009061F2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el</w:t>
                            </w: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.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BC24A8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2</w:t>
                            </w:r>
                            <w:r w:rsidR="009061F2">
                              <w:rPr>
                                <w:sz w:val="22"/>
                                <w:szCs w:val="22"/>
                              </w:rPr>
                              <w:t>0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5055249" y="10510"/>
                          <a:ext cx="1936755" cy="377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EA4C9E5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ص.ب 80230 جــدة 21589</w:t>
                            </w:r>
                          </w:p>
                          <w:p w14:paraId="42E25199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.O. Box 80230 Jeddah 21589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wps:wsp>
                      <wps:cNvPr id="14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0" y="31530"/>
                          <a:ext cx="2069465" cy="398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165A0B" w14:textId="77777777" w:rsidR="00663DA0" w:rsidRPr="004A115D" w:rsidRDefault="00663DA0" w:rsidP="004A115D">
                            <w:pPr>
                              <w:jc w:val="both"/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موقع إلكتروني: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>http://dsr.kau.edu.sa</w:t>
                            </w:r>
                          </w:p>
                          <w:p w14:paraId="048930A4" w14:textId="77777777" w:rsidR="00663DA0" w:rsidRPr="004A115D" w:rsidRDefault="00663DA0" w:rsidP="004A11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بريد إلكتروني : 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 xml:space="preserve"> E-Mail: dsr@kau.edu.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2165131" y="31531"/>
                          <a:ext cx="139954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B0DA6" w14:textId="77777777" w:rsidR="00663DA0" w:rsidRDefault="00663DA0" w:rsidP="00263189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فاكس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1945+</w:t>
                            </w:r>
                          </w:p>
                          <w:p w14:paraId="0267618A" w14:textId="77777777" w:rsidR="00663DA0" w:rsidRDefault="00663DA0" w:rsidP="00D745B9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Fax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5654A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194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group w14:anchorId="6F0E19FD" id="مجموعة 22" o:spid="_x0000_s1026" style="position:absolute;left:0;text-align:left;margin-left:0;margin-top:-27.25pt;width:550.55pt;height:33.05pt;z-index:251664896;mso-position-horizontal:center;mso-position-horizontal-relative:margin;mso-height-relative:margin" coordorigin=",105" coordsize="69920,4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36050;top:105;width:14040;height:3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14:paraId="11531086" w14:textId="77777777" w:rsidR="00663DA0" w:rsidRDefault="00663DA0" w:rsidP="00BC24A8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proofErr w:type="gramStart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هاتف :</w:t>
                      </w:r>
                      <w:proofErr w:type="gramEnd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2</w:t>
                      </w:r>
                      <w:r w:rsidR="009061F2">
                        <w:rPr>
                          <w:rFonts w:hint="cs"/>
                          <w:sz w:val="22"/>
                          <w:szCs w:val="22"/>
                          <w:rtl/>
                        </w:rPr>
                        <w:t>065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+</w:t>
                      </w:r>
                    </w:p>
                    <w:p w14:paraId="3AADA8DD" w14:textId="77777777" w:rsidR="00663DA0" w:rsidRDefault="00663DA0" w:rsidP="009061F2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Tel.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BC24A8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2</w:t>
                      </w:r>
                      <w:r w:rsidR="009061F2">
                        <w:rPr>
                          <w:sz w:val="22"/>
                          <w:szCs w:val="22"/>
                        </w:rPr>
                        <w:t>065</w:t>
                      </w:r>
                    </w:p>
                  </w:txbxContent>
                </v:textbox>
              </v:shape>
              <v:shape id="Text Box 31" o:spid="_x0000_s1028" type="#_x0000_t202" style="position:absolute;left:50552;top:105;width:19368;height:37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rSwgAAANsAAAAPAAAAZHJzL2Rvd25yZXYueG1sRE9Na8JA&#10;EL0X/A/LCN7qbloo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C5wSrSwgAAANsAAAAPAAAA&#10;AAAAAAAAAAAAAAcCAABkcnMvZG93bnJldi54bWxQSwUGAAAAAAMAAwC3AAAA9gIAAAAA&#10;" filled="f" stroked="f">
                <v:textbox inset="0,0,0,0">
                  <w:txbxContent>
                    <w:p w14:paraId="6EA4C9E5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ص.ب 80230 جــدة 21589</w:t>
                      </w:r>
                    </w:p>
                    <w:p w14:paraId="42E25199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.O. Box 80230 Jeddah 21589</w:t>
                      </w:r>
                    </w:p>
                  </w:txbxContent>
                </v:textbox>
              </v:shape>
              <v:shape id="Text Box 32" o:spid="_x0000_s1029" type="#_x0000_t202" style="position:absolute;top:315;width:20694;height:3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<v:textbox inset="0,0,0,0">
                  <w:txbxContent>
                    <w:p w14:paraId="50165A0B" w14:textId="77777777" w:rsidR="00663DA0" w:rsidRPr="004A115D" w:rsidRDefault="00663DA0" w:rsidP="004A115D">
                      <w:pPr>
                        <w:jc w:val="both"/>
                        <w:rPr>
                          <w:sz w:val="20"/>
                          <w:szCs w:val="20"/>
                          <w:rtl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موقع إلكتروني: </w:t>
                      </w:r>
                      <w:r w:rsidRPr="004A115D">
                        <w:rPr>
                          <w:sz w:val="20"/>
                          <w:szCs w:val="20"/>
                        </w:rPr>
                        <w:t>http://dsr.kau.edu.sa</w:t>
                      </w:r>
                    </w:p>
                    <w:p w14:paraId="048930A4" w14:textId="77777777" w:rsidR="00663DA0" w:rsidRPr="004A115D" w:rsidRDefault="00663DA0" w:rsidP="004A115D">
                      <w:pPr>
                        <w:rPr>
                          <w:sz w:val="20"/>
                          <w:szCs w:val="20"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بريد إلكتروني :  </w:t>
                      </w:r>
                      <w:r w:rsidRPr="004A115D">
                        <w:rPr>
                          <w:sz w:val="20"/>
                          <w:szCs w:val="20"/>
                        </w:rPr>
                        <w:t xml:space="preserve"> E-Mail: dsr@kau.edu.sa</w:t>
                      </w:r>
                    </w:p>
                  </w:txbxContent>
                </v:textbox>
              </v:shape>
              <v:shape id="Text Box 33" o:spid="_x0000_s1030" type="#_x0000_t202" style="position:absolute;left:21651;top:315;width:13995;height:3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<v:textbox inset="0,0,0,0">
                  <w:txbxContent>
                    <w:p w14:paraId="279B0DA6" w14:textId="77777777" w:rsidR="00663DA0" w:rsidRDefault="00663DA0" w:rsidP="00263189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فاكس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1945+</w:t>
                      </w:r>
                    </w:p>
                    <w:p w14:paraId="0267618A" w14:textId="77777777" w:rsidR="00663DA0" w:rsidRDefault="00663DA0" w:rsidP="00D745B9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Fax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5654A9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1945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1C85" w14:textId="77777777" w:rsidR="00663DA0" w:rsidRPr="00286239" w:rsidRDefault="00C737A0">
    <w:pPr>
      <w:pStyle w:val="a4"/>
      <w:jc w:val="center"/>
      <w:rPr>
        <w:rFonts w:ascii="Arial" w:hAnsi="Arial" w:cs="Arial"/>
        <w:rtl/>
      </w:rPr>
    </w:pPr>
    <w:r w:rsidRPr="00286239">
      <w:rPr>
        <w:rFonts w:ascii="Arial" w:hAnsi="Arial" w:cs="Arial"/>
      </w:rPr>
      <w:fldChar w:fldCharType="begin"/>
    </w:r>
    <w:r w:rsidR="00663DA0" w:rsidRPr="00286239">
      <w:rPr>
        <w:rFonts w:ascii="Arial" w:hAnsi="Arial" w:cs="Arial"/>
      </w:rPr>
      <w:instrText xml:space="preserve"> PAGE   \* MERGEFORMAT </w:instrText>
    </w:r>
    <w:r w:rsidRPr="00286239">
      <w:rPr>
        <w:rFonts w:ascii="Arial" w:hAnsi="Arial" w:cs="Arial"/>
      </w:rPr>
      <w:fldChar w:fldCharType="separate"/>
    </w:r>
    <w:r w:rsidR="00663DA0" w:rsidRPr="00286239">
      <w:rPr>
        <w:rFonts w:ascii="Arial" w:hAnsi="Arial" w:cs="Arial"/>
        <w:noProof/>
        <w:rtl/>
        <w:lang w:val="ar-SA"/>
      </w:rPr>
      <w:t>1</w:t>
    </w:r>
    <w:r w:rsidRPr="00286239">
      <w:rPr>
        <w:rFonts w:ascii="Arial" w:hAnsi="Arial" w:cs="Arial"/>
      </w:rPr>
      <w:fldChar w:fldCharType="end"/>
    </w:r>
  </w:p>
  <w:p w14:paraId="7B100503" w14:textId="77777777" w:rsidR="00663DA0" w:rsidRDefault="00663DA0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8446D9" w14:textId="77777777" w:rsidR="0048488F" w:rsidRDefault="0048488F">
      <w:r>
        <w:separator/>
      </w:r>
    </w:p>
  </w:footnote>
  <w:footnote w:type="continuationSeparator" w:id="0">
    <w:p w14:paraId="2C8B4134" w14:textId="77777777" w:rsidR="0048488F" w:rsidRDefault="004848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810C66" w14:textId="77777777" w:rsidR="00663DA0" w:rsidRDefault="00C737A0">
    <w:pPr>
      <w:pStyle w:val="a3"/>
      <w:framePr w:wrap="around" w:vAnchor="text" w:hAnchor="margin" w:xAlign="center" w:y="1"/>
      <w:jc w:val="both"/>
      <w:rPr>
        <w:rStyle w:val="a5"/>
        <w:rtl/>
      </w:rPr>
    </w:pPr>
    <w:r>
      <w:rPr>
        <w:rStyle w:val="a5"/>
        <w:rtl/>
      </w:rPr>
      <w:fldChar w:fldCharType="begin"/>
    </w:r>
    <w:r w:rsidR="00663DA0"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3DC57827" w14:textId="77777777" w:rsidR="00663DA0" w:rsidRDefault="00663DA0">
    <w:pPr>
      <w:pStyle w:val="a3"/>
      <w:jc w:val="both"/>
      <w:rPr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AE0585" w14:textId="77777777" w:rsidR="00663DA0" w:rsidRDefault="00163F20" w:rsidP="00840767">
    <w:pPr>
      <w:pStyle w:val="a3"/>
      <w:ind w:right="284"/>
      <w:jc w:val="both"/>
      <w:rPr>
        <w:rtl/>
      </w:rPr>
    </w:pPr>
    <w:r>
      <w:rPr>
        <w:rtl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7499DE0" wp14:editId="1E3A6F45">
              <wp:simplePos x="0" y="0"/>
              <wp:positionH relativeFrom="column">
                <wp:posOffset>-695325</wp:posOffset>
              </wp:positionH>
              <wp:positionV relativeFrom="paragraph">
                <wp:posOffset>981075</wp:posOffset>
              </wp:positionV>
              <wp:extent cx="6946265" cy="8599170"/>
              <wp:effectExtent l="0" t="0" r="26035" b="11430"/>
              <wp:wrapNone/>
              <wp:docPr id="20" name="Auto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6265" cy="859917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19050">
                        <a:solidFill>
                          <a:schemeClr val="accent3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se="http://schemas.microsoft.com/office/word/2015/wordml/symex" xmlns:cx="http://schemas.microsoft.com/office/drawing/2014/chartex">
          <w:pict>
            <v:roundrect w14:anchorId="7724C519" id="AutoShape 26" o:spid="_x0000_s1026" style="position:absolute;left:0;text-align:left;margin-left:-54.75pt;margin-top:77.25pt;width:546.95pt;height:677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" filled="f" strokecolor="#4e6128 [1606]" strokeweight="1.5pt">
              <v:textbox inset="0,0,0,0"/>
            </v:roundrect>
          </w:pict>
        </mc:Fallback>
      </mc:AlternateContent>
    </w:r>
    <w:r w:rsidR="005E3925">
      <w:rPr>
        <w:rtl/>
      </w:rPr>
      <w:drawing>
        <wp:anchor distT="0" distB="0" distL="114300" distR="114300" simplePos="0" relativeHeight="251665920" behindDoc="0" locked="0" layoutInCell="1" allowOverlap="1" wp14:anchorId="42CB7C30" wp14:editId="13681A47">
          <wp:simplePos x="0" y="0"/>
          <wp:positionH relativeFrom="column">
            <wp:posOffset>2295525</wp:posOffset>
          </wp:positionH>
          <wp:positionV relativeFrom="paragraph">
            <wp:posOffset>-304800</wp:posOffset>
          </wp:positionV>
          <wp:extent cx="1073785" cy="1183005"/>
          <wp:effectExtent l="0" t="0" r="0" b="0"/>
          <wp:wrapNone/>
          <wp:docPr id="32" name="صورة 32" descr="C:\Documents and Settings\User\Desktop\شعارالجامعة جديد ‏(F‎)\K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User\Desktop\شعارالجامعة جديد ‏(F‎)\KAU_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785" cy="1183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67968" behindDoc="0" locked="0" layoutInCell="1" allowOverlap="1" wp14:anchorId="1BC4CB4B" wp14:editId="67B7CA3F">
          <wp:simplePos x="0" y="0"/>
          <wp:positionH relativeFrom="column">
            <wp:posOffset>4200525</wp:posOffset>
          </wp:positionH>
          <wp:positionV relativeFrom="paragraph">
            <wp:posOffset>-247651</wp:posOffset>
          </wp:positionV>
          <wp:extent cx="1963420" cy="1228725"/>
          <wp:effectExtent l="0" t="0" r="0" b="0"/>
          <wp:wrapNone/>
          <wp:docPr id="33" name="صورة 3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70016" behindDoc="0" locked="0" layoutInCell="1" allowOverlap="1" wp14:anchorId="10D6B01A" wp14:editId="172E876D">
          <wp:simplePos x="0" y="0"/>
          <wp:positionH relativeFrom="column">
            <wp:posOffset>-666750</wp:posOffset>
          </wp:positionH>
          <wp:positionV relativeFrom="paragraph">
            <wp:posOffset>-200025</wp:posOffset>
          </wp:positionV>
          <wp:extent cx="2250434" cy="1048385"/>
          <wp:effectExtent l="0" t="0" r="0" b="0"/>
          <wp:wrapNone/>
          <wp:docPr id="35" name="صورة 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1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81" cy="1053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3FC7E" w14:textId="77777777" w:rsidR="00663DA0" w:rsidRDefault="00DC610B">
    <w:pPr>
      <w:pStyle w:val="a3"/>
      <w:jc w:val="both"/>
      <w:rPr>
        <w:rtl/>
      </w:rPr>
    </w:pPr>
    <w:r>
      <w:rPr>
        <w:sz w:val="20"/>
        <w:rtl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9C043B" wp14:editId="755B17DC">
              <wp:simplePos x="0" y="0"/>
              <wp:positionH relativeFrom="column">
                <wp:posOffset>1654175</wp:posOffset>
              </wp:positionH>
              <wp:positionV relativeFrom="paragraph">
                <wp:posOffset>1047750</wp:posOffset>
              </wp:positionV>
              <wp:extent cx="1943100" cy="375920"/>
              <wp:effectExtent l="0" t="0" r="0" b="5080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0811A0" w14:textId="77777777" w:rsidR="00663DA0" w:rsidRPr="00E24842" w:rsidRDefault="00663DA0" w:rsidP="003F70A4">
                          <w:pPr>
                            <w:spacing w:line="380" w:lineRule="exact"/>
                            <w:jc w:val="center"/>
                            <w:rPr>
                              <w:rFonts w:cs="Mudir MT"/>
                              <w:b/>
                              <w:bCs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type w14:anchorId="4D9C043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style="position:absolute;left:0;text-align:left;margin-left:130.25pt;margin-top:82.5pt;width:153pt;height:29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" stroked="f">
              <v:textbox>
                <w:txbxContent>
                  <w:p w14:paraId="000811A0" w14:textId="77777777" w:rsidR="00663DA0" w:rsidRPr="00E24842" w:rsidRDefault="00663DA0" w:rsidP="003F70A4">
                    <w:pPr>
                      <w:spacing w:line="380" w:lineRule="exact"/>
                      <w:jc w:val="center"/>
                      <w:rPr>
                        <w:rFonts w:cs="Mudir MT"/>
                        <w:b/>
                        <w:bCs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8512" behindDoc="0" locked="0" layoutInCell="1" allowOverlap="1" wp14:anchorId="42AF3740" wp14:editId="56E7747B">
              <wp:simplePos x="0" y="0"/>
              <wp:positionH relativeFrom="column">
                <wp:posOffset>3959225</wp:posOffset>
              </wp:positionH>
              <wp:positionV relativeFrom="paragraph">
                <wp:posOffset>791845</wp:posOffset>
              </wp:positionV>
              <wp:extent cx="1943100" cy="868045"/>
              <wp:effectExtent l="0" t="0" r="0" b="825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8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09F77E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 xml:space="preserve">الرقم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……………..</w:t>
                          </w:r>
                        </w:p>
                        <w:p w14:paraId="00685952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>التاريخ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.…………..</w:t>
                          </w:r>
                        </w:p>
                        <w:p w14:paraId="3E374946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sz w:val="12"/>
                              <w:szCs w:val="14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szCs w:val="26"/>
                              <w:rtl/>
                            </w:rPr>
                            <w:t>المرفقات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 w14:anchorId="42AF3740" id="Text Box 4" o:spid="_x0000_s1032" type="#_x0000_t202" style="position:absolute;left:0;text-align:left;margin-left:311.75pt;margin-top:62.35pt;width:153pt;height:68.3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" stroked="f">
              <v:textbox>
                <w:txbxContent>
                  <w:p w14:paraId="1309F77E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 xml:space="preserve">الرقم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……………..</w:t>
                    </w:r>
                  </w:p>
                  <w:p w14:paraId="00685952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>التاريخ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.…………..</w:t>
                    </w:r>
                  </w:p>
                  <w:p w14:paraId="3E374946" w14:textId="77777777" w:rsidR="00663DA0" w:rsidRDefault="00663DA0">
                    <w:pPr>
                      <w:spacing w:line="380" w:lineRule="exact"/>
                      <w:jc w:val="both"/>
                      <w:rPr>
                        <w:sz w:val="12"/>
                        <w:szCs w:val="14"/>
                        <w:rtl/>
                      </w:rPr>
                    </w:pPr>
                    <w:r>
                      <w:rPr>
                        <w:rFonts w:hint="cs"/>
                        <w:sz w:val="26"/>
                        <w:szCs w:val="26"/>
                        <w:rtl/>
                      </w:rPr>
                      <w:t>المرفقات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086C718C" wp14:editId="434CB9B0">
              <wp:simplePos x="0" y="0"/>
              <wp:positionH relativeFrom="column">
                <wp:posOffset>-660400</wp:posOffset>
              </wp:positionH>
              <wp:positionV relativeFrom="paragraph">
                <wp:posOffset>725805</wp:posOffset>
              </wp:positionV>
              <wp:extent cx="1943100" cy="864235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4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BAC3C6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Ref</w:t>
                          </w:r>
                          <w:proofErr w:type="spellEnd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 xml:space="preserve">.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……………..</w:t>
                          </w:r>
                        </w:p>
                        <w:p w14:paraId="39F545C4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 w:val="26"/>
                              <w:lang w:val="fr-FR"/>
                            </w:rPr>
                            <w:t>Date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.…………..</w:t>
                          </w:r>
                        </w:p>
                        <w:p w14:paraId="11824AF2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sz w:val="12"/>
                              <w:szCs w:val="14"/>
                              <w:rtl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Encl</w:t>
                          </w:r>
                          <w:proofErr w:type="spellEnd"/>
                          <w:r>
                            <w:rPr>
                              <w:szCs w:val="26"/>
                              <w:lang w:val="fr-FR"/>
                            </w:rPr>
                            <w:t>.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lang w:val="fr-FR"/>
                            </w:rPr>
                            <w:t>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.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 w14:anchorId="086C718C" id="Text Box 5" o:spid="_x0000_s1033" type="#_x0000_t202" style="position:absolute;left:0;text-align:left;margin-left:-52pt;margin-top:57.15pt;width:153pt;height:68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2XphQIAABY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" stroked="f">
              <v:textbox>
                <w:txbxContent>
                  <w:p w14:paraId="0ABAC3C6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proofErr w:type="spell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Ref</w:t>
                    </w:r>
                    <w:proofErr w:type="spellEnd"/>
                    <w:r>
                      <w:rPr>
                        <w:i/>
                        <w:iCs/>
                        <w:szCs w:val="26"/>
                        <w:lang w:val="fr-FR"/>
                      </w:rPr>
                      <w:t xml:space="preserve">.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…….……………..</w:t>
                    </w:r>
                  </w:p>
                  <w:p w14:paraId="39F545C4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r>
                      <w:rPr>
                        <w:i/>
                        <w:iCs/>
                        <w:sz w:val="26"/>
                        <w:lang w:val="fr-FR"/>
                      </w:rPr>
                      <w:t>Date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</w:t>
                    </w:r>
                    <w:proofErr w:type="gramStart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.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…………..</w:t>
                    </w:r>
                  </w:p>
                  <w:p w14:paraId="11824AF2" w14:textId="77777777" w:rsidR="00663DA0" w:rsidRDefault="00663DA0">
                    <w:pPr>
                      <w:bidi w:val="0"/>
                      <w:spacing w:line="380" w:lineRule="exact"/>
                      <w:rPr>
                        <w:sz w:val="12"/>
                        <w:szCs w:val="14"/>
                        <w:rtl/>
                        <w:lang w:val="fr-FR"/>
                      </w:rPr>
                    </w:pPr>
                    <w:proofErr w:type="spellStart"/>
                    <w:proofErr w:type="gram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Encl</w:t>
                    </w:r>
                    <w:proofErr w:type="spellEnd"/>
                    <w:r>
                      <w:rPr>
                        <w:szCs w:val="26"/>
                        <w:lang w:val="fr-FR"/>
                      </w:rPr>
                      <w:t>.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</w:t>
                    </w:r>
                    <w:r>
                      <w:rPr>
                        <w:rFonts w:hint="cs"/>
                        <w:sz w:val="12"/>
                        <w:szCs w:val="14"/>
                        <w:lang w:val="fr-FR"/>
                      </w:rPr>
                      <w:t>…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.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g">
          <w:drawing>
            <wp:anchor distT="0" distB="0" distL="114300" distR="114300" simplePos="0" relativeHeight="251652608" behindDoc="0" locked="0" layoutInCell="1" allowOverlap="1" wp14:anchorId="717C66C2" wp14:editId="4C7F07CD">
              <wp:simplePos x="0" y="0"/>
              <wp:positionH relativeFrom="column">
                <wp:posOffset>-761365</wp:posOffset>
              </wp:positionH>
              <wp:positionV relativeFrom="paragraph">
                <wp:posOffset>-155575</wp:posOffset>
              </wp:positionV>
              <wp:extent cx="6571615" cy="1020445"/>
              <wp:effectExtent l="0" t="0" r="635" b="8255"/>
              <wp:wrapNone/>
              <wp:docPr id="4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1615" cy="1020445"/>
                        <a:chOff x="502" y="475"/>
                        <a:chExt cx="10349" cy="1607"/>
                      </a:xfrm>
                    </wpg:grpSpPr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02" y="623"/>
                          <a:ext cx="3359" cy="1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4CC532" w14:textId="77777777" w:rsidR="00663DA0" w:rsidRPr="00E24842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Fonts w:cs="DecoType Naskh"/>
                                <w:b/>
                                <w:bCs/>
                                <w:szCs w:val="32"/>
                                <w:rtl/>
                              </w:rPr>
                            </w:pPr>
                            <w:r w:rsidRPr="00E24842">
                              <w:rPr>
                                <w:rFonts w:cs="DecoType Naskh"/>
                                <w:b/>
                                <w:bCs/>
                                <w:sz w:val="18"/>
                              </w:rPr>
                              <w:t>KINGDOM OF SAUDI ARABIA</w:t>
                            </w:r>
                          </w:p>
                          <w:p w14:paraId="2A360840" w14:textId="77777777" w:rsidR="00663DA0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Ministry of Higher Education</w:t>
                            </w:r>
                          </w:p>
                          <w:p w14:paraId="75E7471A" w14:textId="77777777" w:rsidR="00663DA0" w:rsidRDefault="00663DA0">
                            <w:pPr>
                              <w:pStyle w:val="2"/>
                              <w:spacing w:line="280" w:lineRule="exact"/>
                            </w:pPr>
                            <w:r>
                              <w:t>KING ABDULAZIZ UNIVERSITY</w:t>
                            </w:r>
                          </w:p>
                          <w:p w14:paraId="449FB811" w14:textId="77777777" w:rsidR="00663DA0" w:rsidRPr="008C645A" w:rsidRDefault="00663DA0" w:rsidP="008C645A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18"/>
                                <w:szCs w:val="16"/>
                                <w:rtl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 xml:space="preserve">Deanship 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of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S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cientific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R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>esearch</w:t>
                            </w:r>
                          </w:p>
                          <w:p w14:paraId="3E653553" w14:textId="77777777" w:rsidR="00663DA0" w:rsidRPr="003B0165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3" descr="شعار الجامع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255" y="475"/>
                          <a:ext cx="1382" cy="16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3" descr="KAU3LinesA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286" y="565"/>
                          <a:ext cx="2565" cy="103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group w14:anchorId="717C66C2" id="Group 28" o:spid="_x0000_s1034" style="position:absolute;left:0;text-align:left;margin-left:-59.95pt;margin-top:-12.25pt;width:517.45pt;height:80.35pt;z-index:251652608" coordorigin="502,475" coordsize="10349,1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">
              <v:shape id="Text Box 2" o:spid="_x0000_s1035" type="#_x0000_t202" style="position:absolute;left:502;top:623;width:3359;height:1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14:paraId="664CC532" w14:textId="77777777" w:rsidR="00663DA0" w:rsidRPr="00E24842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Fonts w:cs="DecoType Naskh"/>
                          <w:b/>
                          <w:bCs/>
                          <w:szCs w:val="32"/>
                          <w:rtl/>
                        </w:rPr>
                      </w:pPr>
                      <w:r w:rsidRPr="00E24842">
                        <w:rPr>
                          <w:rFonts w:cs="DecoType Naskh"/>
                          <w:b/>
                          <w:bCs/>
                          <w:sz w:val="18"/>
                        </w:rPr>
                        <w:t>KINGDOM OF SAUDI ARABIA</w:t>
                      </w:r>
                    </w:p>
                    <w:p w14:paraId="2A360840" w14:textId="77777777" w:rsidR="00663DA0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tl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Ministry of Higher Education</w:t>
                      </w:r>
                    </w:p>
                    <w:p w14:paraId="75E7471A" w14:textId="77777777" w:rsidR="00663DA0" w:rsidRDefault="00663DA0">
                      <w:pPr>
                        <w:pStyle w:val="BodyText2"/>
                        <w:spacing w:line="280" w:lineRule="exact"/>
                      </w:pPr>
                      <w:r>
                        <w:t>KING ABDULAZIZ UNIVERSITY</w:t>
                      </w:r>
                    </w:p>
                    <w:p w14:paraId="449FB811" w14:textId="77777777" w:rsidR="00663DA0" w:rsidRPr="008C645A" w:rsidRDefault="00663DA0" w:rsidP="008C645A">
                      <w:pPr>
                        <w:bidi w:val="0"/>
                        <w:spacing w:line="280" w:lineRule="exact"/>
                        <w:jc w:val="center"/>
                        <w:rPr>
                          <w:sz w:val="18"/>
                          <w:szCs w:val="16"/>
                          <w:rtl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 xml:space="preserve">Deanship 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of </w:t>
                      </w:r>
                      <w:r>
                        <w:rPr>
                          <w:sz w:val="18"/>
                          <w:szCs w:val="16"/>
                        </w:rPr>
                        <w:t>S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cientific </w:t>
                      </w:r>
                      <w:r>
                        <w:rPr>
                          <w:sz w:val="18"/>
                          <w:szCs w:val="16"/>
                        </w:rPr>
                        <w:t>R</w:t>
                      </w:r>
                      <w:r w:rsidRPr="008C645A">
                        <w:rPr>
                          <w:sz w:val="18"/>
                          <w:szCs w:val="16"/>
                        </w:rPr>
                        <w:t>esearch</w:t>
                      </w:r>
                    </w:p>
                    <w:p w14:paraId="3E653553" w14:textId="77777777" w:rsidR="00663DA0" w:rsidRPr="003B0165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6" type="#_x0000_t75" alt="شعار الجامعة" style="position:absolute;left:5255;top:475;width:1382;height:1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">
                <v:imagedata r:id="rId3" o:title="شعار الجامعة"/>
              </v:shape>
              <v:shape id="Picture 13" o:spid="_x0000_s1037" type="#_x0000_t75" alt="KAU3LinesAr" style="position:absolute;left:8286;top:565;width:2565;height:1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">
                <v:imagedata r:id="rId4" o:title="KAU3LinesAr"/>
              </v:shape>
            </v:group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405B2FE5" wp14:editId="054937AA">
              <wp:simplePos x="0" y="0"/>
              <wp:positionH relativeFrom="column">
                <wp:posOffset>-444500</wp:posOffset>
              </wp:positionH>
              <wp:positionV relativeFrom="paragraph">
                <wp:posOffset>1907540</wp:posOffset>
              </wp:positionV>
              <wp:extent cx="6139180" cy="7378700"/>
              <wp:effectExtent l="0" t="0" r="13970" b="12700"/>
              <wp:wrapNone/>
              <wp:docPr id="3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39180" cy="737870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se="http://schemas.microsoft.com/office/word/2015/wordml/symex" xmlns:cx="http://schemas.microsoft.com/office/drawing/2014/chartex">
          <w:pict>
            <v:roundrect w14:anchorId="575B4637" id="AutoShape 12" o:spid="_x0000_s1026" style="position:absolute;left:0;text-align:left;margin-left:-35pt;margin-top:150.2pt;width:483.4pt;height:581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" filled="f"/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7488" behindDoc="0" locked="0" layoutInCell="1" allowOverlap="1" wp14:anchorId="64E93592" wp14:editId="61B90072">
              <wp:simplePos x="0" y="0"/>
              <wp:positionH relativeFrom="column">
                <wp:posOffset>4115435</wp:posOffset>
              </wp:positionH>
              <wp:positionV relativeFrom="paragraph">
                <wp:posOffset>-36830</wp:posOffset>
              </wp:positionV>
              <wp:extent cx="1828800" cy="9378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9378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2F36B2" w14:textId="77777777" w:rsidR="00663DA0" w:rsidRDefault="00663DA0" w:rsidP="003F70A4">
                          <w:pPr>
                            <w:spacing w:line="300" w:lineRule="exact"/>
                            <w:jc w:val="center"/>
                            <w:rPr>
                              <w:rFonts w:cs="DecoType Naskh"/>
                              <w:sz w:val="36"/>
                              <w:szCs w:val="34"/>
                              <w:rtl/>
                            </w:rPr>
                          </w:pPr>
                        </w:p>
                        <w:p w14:paraId="75523A28" w14:textId="77777777" w:rsidR="00663DA0" w:rsidRDefault="00663DA0">
                          <w:pPr>
                            <w:spacing w:line="300" w:lineRule="exact"/>
                            <w:jc w:val="center"/>
                            <w:rPr>
                              <w:szCs w:val="22"/>
                              <w:rtl/>
                            </w:rPr>
                          </w:pPr>
                        </w:p>
                        <w:p w14:paraId="6E8DF528" w14:textId="77777777" w:rsidR="00663DA0" w:rsidRDefault="00663DA0">
                          <w:pPr>
                            <w:pStyle w:val="7"/>
                            <w:spacing w:line="340" w:lineRule="exact"/>
                            <w:rPr>
                              <w:rFonts w:cs="Monotype Koufi"/>
                              <w:sz w:val="28"/>
                              <w:szCs w:val="26"/>
                              <w:rtl/>
                            </w:rPr>
                          </w:pPr>
                        </w:p>
                        <w:p w14:paraId="5702FDA2" w14:textId="77777777" w:rsidR="00663DA0" w:rsidRPr="003B0165" w:rsidRDefault="00663DA0" w:rsidP="003F70A4">
                          <w:pPr>
                            <w:spacing w:line="300" w:lineRule="exact"/>
                            <w:jc w:val="center"/>
                            <w:rPr>
                              <w:sz w:val="26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rtl/>
                            </w:rPr>
                            <w:t>عمادة البحث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 w14:anchorId="64E93592" id="Text Box 1" o:spid="_x0000_s1038" type="#_x0000_t202" style="position:absolute;left:0;text-align:left;margin-left:324.05pt;margin-top:-2.9pt;width:2in;height:73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" stroked="f">
              <v:textbox>
                <w:txbxContent>
                  <w:p w14:paraId="732F36B2" w14:textId="77777777" w:rsidR="00663DA0" w:rsidRDefault="00663DA0" w:rsidP="003F70A4">
                    <w:pPr>
                      <w:spacing w:line="300" w:lineRule="exact"/>
                      <w:jc w:val="center"/>
                      <w:rPr>
                        <w:rFonts w:cs="DecoType Naskh"/>
                        <w:sz w:val="36"/>
                        <w:szCs w:val="34"/>
                        <w:rtl/>
                      </w:rPr>
                    </w:pPr>
                  </w:p>
                  <w:p w14:paraId="75523A28" w14:textId="77777777" w:rsidR="00663DA0" w:rsidRDefault="00663DA0">
                    <w:pPr>
                      <w:spacing w:line="300" w:lineRule="exact"/>
                      <w:jc w:val="center"/>
                      <w:rPr>
                        <w:szCs w:val="22"/>
                        <w:rtl/>
                      </w:rPr>
                    </w:pPr>
                  </w:p>
                  <w:p w14:paraId="6E8DF528" w14:textId="77777777" w:rsidR="00663DA0" w:rsidRDefault="00663DA0">
                    <w:pPr>
                      <w:pStyle w:val="Heading7"/>
                      <w:spacing w:line="340" w:lineRule="exact"/>
                      <w:rPr>
                        <w:rFonts w:cs="Monotype Koufi"/>
                        <w:sz w:val="28"/>
                        <w:szCs w:val="26"/>
                        <w:rtl/>
                      </w:rPr>
                    </w:pPr>
                  </w:p>
                  <w:p w14:paraId="5702FDA2" w14:textId="77777777" w:rsidR="00663DA0" w:rsidRPr="003B0165" w:rsidRDefault="00663DA0" w:rsidP="003F70A4">
                    <w:pPr>
                      <w:spacing w:line="300" w:lineRule="exact"/>
                      <w:jc w:val="center"/>
                      <w:rPr>
                        <w:sz w:val="26"/>
                        <w:rtl/>
                      </w:rPr>
                    </w:pPr>
                    <w:r>
                      <w:rPr>
                        <w:rFonts w:hint="cs"/>
                        <w:sz w:val="26"/>
                        <w:rtl/>
                      </w:rPr>
                      <w:t>عمادة البحث العلمي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53ED2"/>
    <w:multiLevelType w:val="hybridMultilevel"/>
    <w:tmpl w:val="2C227BEC"/>
    <w:lvl w:ilvl="0" w:tplc="94EA58E8">
      <w:start w:val="1"/>
      <w:numFmt w:val="decimal"/>
      <w:lvlText w:val="%1-"/>
      <w:lvlJc w:val="left"/>
      <w:pPr>
        <w:ind w:left="123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" w15:restartNumberingAfterBreak="0">
    <w:nsid w:val="053D1962"/>
    <w:multiLevelType w:val="hybridMultilevel"/>
    <w:tmpl w:val="97868BDA"/>
    <w:lvl w:ilvl="0" w:tplc="A41070FA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B6D6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102E562F"/>
    <w:multiLevelType w:val="hybridMultilevel"/>
    <w:tmpl w:val="17241D1E"/>
    <w:lvl w:ilvl="0" w:tplc="17880DAE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2C52D1"/>
    <w:multiLevelType w:val="hybridMultilevel"/>
    <w:tmpl w:val="D250D06C"/>
    <w:lvl w:ilvl="0" w:tplc="45A68286">
      <w:start w:val="1"/>
      <w:numFmt w:val="decimal"/>
      <w:lvlText w:val="%1-"/>
      <w:lvlJc w:val="left"/>
      <w:pPr>
        <w:ind w:left="5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26" w:hanging="360"/>
      </w:pPr>
    </w:lvl>
    <w:lvl w:ilvl="2" w:tplc="0409001B" w:tentative="1">
      <w:start w:val="1"/>
      <w:numFmt w:val="lowerRoman"/>
      <w:lvlText w:val="%3."/>
      <w:lvlJc w:val="right"/>
      <w:pPr>
        <w:ind w:left="1646" w:hanging="180"/>
      </w:pPr>
    </w:lvl>
    <w:lvl w:ilvl="3" w:tplc="0409000F" w:tentative="1">
      <w:start w:val="1"/>
      <w:numFmt w:val="decimal"/>
      <w:lvlText w:val="%4."/>
      <w:lvlJc w:val="left"/>
      <w:pPr>
        <w:ind w:left="2366" w:hanging="360"/>
      </w:pPr>
    </w:lvl>
    <w:lvl w:ilvl="4" w:tplc="04090019" w:tentative="1">
      <w:start w:val="1"/>
      <w:numFmt w:val="lowerLetter"/>
      <w:lvlText w:val="%5."/>
      <w:lvlJc w:val="left"/>
      <w:pPr>
        <w:ind w:left="3086" w:hanging="360"/>
      </w:pPr>
    </w:lvl>
    <w:lvl w:ilvl="5" w:tplc="0409001B" w:tentative="1">
      <w:start w:val="1"/>
      <w:numFmt w:val="lowerRoman"/>
      <w:lvlText w:val="%6."/>
      <w:lvlJc w:val="right"/>
      <w:pPr>
        <w:ind w:left="3806" w:hanging="180"/>
      </w:pPr>
    </w:lvl>
    <w:lvl w:ilvl="6" w:tplc="0409000F" w:tentative="1">
      <w:start w:val="1"/>
      <w:numFmt w:val="decimal"/>
      <w:lvlText w:val="%7."/>
      <w:lvlJc w:val="left"/>
      <w:pPr>
        <w:ind w:left="4526" w:hanging="360"/>
      </w:pPr>
    </w:lvl>
    <w:lvl w:ilvl="7" w:tplc="04090019" w:tentative="1">
      <w:start w:val="1"/>
      <w:numFmt w:val="lowerLetter"/>
      <w:lvlText w:val="%8."/>
      <w:lvlJc w:val="left"/>
      <w:pPr>
        <w:ind w:left="5246" w:hanging="360"/>
      </w:pPr>
    </w:lvl>
    <w:lvl w:ilvl="8" w:tplc="0409001B" w:tentative="1">
      <w:start w:val="1"/>
      <w:numFmt w:val="lowerRoman"/>
      <w:lvlText w:val="%9."/>
      <w:lvlJc w:val="right"/>
      <w:pPr>
        <w:ind w:left="5966" w:hanging="180"/>
      </w:pPr>
    </w:lvl>
  </w:abstractNum>
  <w:abstractNum w:abstractNumId="5" w15:restartNumberingAfterBreak="0">
    <w:nsid w:val="2B022ED2"/>
    <w:multiLevelType w:val="hybridMultilevel"/>
    <w:tmpl w:val="2AA8E46A"/>
    <w:lvl w:ilvl="0" w:tplc="FEA21154">
      <w:start w:val="1"/>
      <w:numFmt w:val="decimal"/>
      <w:lvlText w:val="%1-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6" w15:restartNumberingAfterBreak="0">
    <w:nsid w:val="2C8B0737"/>
    <w:multiLevelType w:val="hybridMultilevel"/>
    <w:tmpl w:val="49C6AF04"/>
    <w:lvl w:ilvl="0" w:tplc="9F564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D11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38444F67"/>
    <w:multiLevelType w:val="hybridMultilevel"/>
    <w:tmpl w:val="F15E369E"/>
    <w:lvl w:ilvl="0" w:tplc="026887B6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03D92"/>
    <w:multiLevelType w:val="hybridMultilevel"/>
    <w:tmpl w:val="08CCD14C"/>
    <w:lvl w:ilvl="0" w:tplc="2902B980">
      <w:start w:val="1"/>
      <w:numFmt w:val="decimal"/>
      <w:lvlText w:val="%1.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10" w15:restartNumberingAfterBreak="0">
    <w:nsid w:val="44EB3FB4"/>
    <w:multiLevelType w:val="hybridMultilevel"/>
    <w:tmpl w:val="CCE4D330"/>
    <w:lvl w:ilvl="0" w:tplc="22E4C81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61051"/>
    <w:multiLevelType w:val="hybridMultilevel"/>
    <w:tmpl w:val="40DC9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ED1316"/>
    <w:multiLevelType w:val="hybridMultilevel"/>
    <w:tmpl w:val="21CE4C7A"/>
    <w:lvl w:ilvl="0" w:tplc="F7342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F77D46"/>
    <w:multiLevelType w:val="hybridMultilevel"/>
    <w:tmpl w:val="93186366"/>
    <w:lvl w:ilvl="0" w:tplc="F028EF30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8F3373"/>
    <w:multiLevelType w:val="singleLevel"/>
    <w:tmpl w:val="D9D44E00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6E8129EC"/>
    <w:multiLevelType w:val="hybridMultilevel"/>
    <w:tmpl w:val="EBE68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D57DCD"/>
    <w:multiLevelType w:val="hybridMultilevel"/>
    <w:tmpl w:val="684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744746"/>
    <w:multiLevelType w:val="hybridMultilevel"/>
    <w:tmpl w:val="32B83790"/>
    <w:lvl w:ilvl="0" w:tplc="E162FA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2"/>
  </w:num>
  <w:num w:numId="5">
    <w:abstractNumId w:val="10"/>
  </w:num>
  <w:num w:numId="6">
    <w:abstractNumId w:val="17"/>
  </w:num>
  <w:num w:numId="7">
    <w:abstractNumId w:val="3"/>
  </w:num>
  <w:num w:numId="8">
    <w:abstractNumId w:val="2"/>
  </w:num>
  <w:num w:numId="9">
    <w:abstractNumId w:val="7"/>
  </w:num>
  <w:num w:numId="10">
    <w:abstractNumId w:val="14"/>
  </w:num>
  <w:num w:numId="11">
    <w:abstractNumId w:val="6"/>
  </w:num>
  <w:num w:numId="12">
    <w:abstractNumId w:val="15"/>
  </w:num>
  <w:num w:numId="13">
    <w:abstractNumId w:val="11"/>
  </w:num>
  <w:num w:numId="14">
    <w:abstractNumId w:val="16"/>
  </w:num>
  <w:num w:numId="15">
    <w:abstractNumId w:val="9"/>
  </w:num>
  <w:num w:numId="16">
    <w:abstractNumId w:val="8"/>
  </w:num>
  <w:num w:numId="17">
    <w:abstractNumId w:val="13"/>
  </w:num>
  <w:num w:numId="1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0tLM0tjY0MTEwNjMyUdpeDU4uLM/DyQAqNaAIsfZ6ksAAAA"/>
  </w:docVars>
  <w:rsids>
    <w:rsidRoot w:val="00C84E68"/>
    <w:rsid w:val="00002AE0"/>
    <w:rsid w:val="00005D27"/>
    <w:rsid w:val="00006053"/>
    <w:rsid w:val="00020E43"/>
    <w:rsid w:val="0002169F"/>
    <w:rsid w:val="0002217C"/>
    <w:rsid w:val="000233FA"/>
    <w:rsid w:val="000406F4"/>
    <w:rsid w:val="00042CC8"/>
    <w:rsid w:val="000438E4"/>
    <w:rsid w:val="00050555"/>
    <w:rsid w:val="00056566"/>
    <w:rsid w:val="00057C50"/>
    <w:rsid w:val="00061705"/>
    <w:rsid w:val="00073166"/>
    <w:rsid w:val="00082387"/>
    <w:rsid w:val="00093F3A"/>
    <w:rsid w:val="00096555"/>
    <w:rsid w:val="000A0B6D"/>
    <w:rsid w:val="000A20D8"/>
    <w:rsid w:val="000A2CD0"/>
    <w:rsid w:val="000A2CDF"/>
    <w:rsid w:val="000A5F26"/>
    <w:rsid w:val="000C29EE"/>
    <w:rsid w:val="000D7162"/>
    <w:rsid w:val="000E4062"/>
    <w:rsid w:val="000F2F1E"/>
    <w:rsid w:val="000F7D5B"/>
    <w:rsid w:val="00102864"/>
    <w:rsid w:val="001232E4"/>
    <w:rsid w:val="00131D6D"/>
    <w:rsid w:val="00137488"/>
    <w:rsid w:val="00156F00"/>
    <w:rsid w:val="0016270A"/>
    <w:rsid w:val="00163F20"/>
    <w:rsid w:val="00175085"/>
    <w:rsid w:val="00184785"/>
    <w:rsid w:val="00185521"/>
    <w:rsid w:val="00187CCA"/>
    <w:rsid w:val="00196290"/>
    <w:rsid w:val="001B6244"/>
    <w:rsid w:val="001F300E"/>
    <w:rsid w:val="001F7393"/>
    <w:rsid w:val="00231F39"/>
    <w:rsid w:val="00240D47"/>
    <w:rsid w:val="00250DF4"/>
    <w:rsid w:val="00263189"/>
    <w:rsid w:val="00270987"/>
    <w:rsid w:val="002770F0"/>
    <w:rsid w:val="00280704"/>
    <w:rsid w:val="00281F26"/>
    <w:rsid w:val="00282E42"/>
    <w:rsid w:val="00284F03"/>
    <w:rsid w:val="00285017"/>
    <w:rsid w:val="00286239"/>
    <w:rsid w:val="002928C5"/>
    <w:rsid w:val="00295F37"/>
    <w:rsid w:val="002A1030"/>
    <w:rsid w:val="002C5554"/>
    <w:rsid w:val="002E194B"/>
    <w:rsid w:val="002E3819"/>
    <w:rsid w:val="002F781A"/>
    <w:rsid w:val="00302B5E"/>
    <w:rsid w:val="00305325"/>
    <w:rsid w:val="00323F10"/>
    <w:rsid w:val="00330BB4"/>
    <w:rsid w:val="00332E00"/>
    <w:rsid w:val="00334504"/>
    <w:rsid w:val="00335BFF"/>
    <w:rsid w:val="0033640C"/>
    <w:rsid w:val="003507AD"/>
    <w:rsid w:val="00351AE6"/>
    <w:rsid w:val="00355382"/>
    <w:rsid w:val="0036047F"/>
    <w:rsid w:val="00361944"/>
    <w:rsid w:val="0036265F"/>
    <w:rsid w:val="00363C18"/>
    <w:rsid w:val="00363D94"/>
    <w:rsid w:val="0037732C"/>
    <w:rsid w:val="00377835"/>
    <w:rsid w:val="00377E86"/>
    <w:rsid w:val="0038227E"/>
    <w:rsid w:val="003A70EA"/>
    <w:rsid w:val="003B29E0"/>
    <w:rsid w:val="003B7729"/>
    <w:rsid w:val="003C4669"/>
    <w:rsid w:val="003C6930"/>
    <w:rsid w:val="003D404A"/>
    <w:rsid w:val="003D4BE9"/>
    <w:rsid w:val="003D4EB3"/>
    <w:rsid w:val="003D60B4"/>
    <w:rsid w:val="003E0A74"/>
    <w:rsid w:val="003E49B2"/>
    <w:rsid w:val="003E7278"/>
    <w:rsid w:val="003F0103"/>
    <w:rsid w:val="003F70A4"/>
    <w:rsid w:val="0040796B"/>
    <w:rsid w:val="004114C0"/>
    <w:rsid w:val="004122E5"/>
    <w:rsid w:val="0041544F"/>
    <w:rsid w:val="004218E1"/>
    <w:rsid w:val="00443B7B"/>
    <w:rsid w:val="00447242"/>
    <w:rsid w:val="00465E4B"/>
    <w:rsid w:val="00470025"/>
    <w:rsid w:val="0048069E"/>
    <w:rsid w:val="0048488F"/>
    <w:rsid w:val="00484F63"/>
    <w:rsid w:val="0049333A"/>
    <w:rsid w:val="00496290"/>
    <w:rsid w:val="0049670C"/>
    <w:rsid w:val="0049682B"/>
    <w:rsid w:val="00496CD8"/>
    <w:rsid w:val="00497C04"/>
    <w:rsid w:val="004A1085"/>
    <w:rsid w:val="004A115D"/>
    <w:rsid w:val="004A3CAB"/>
    <w:rsid w:val="004B3CE7"/>
    <w:rsid w:val="004B6497"/>
    <w:rsid w:val="004B7301"/>
    <w:rsid w:val="004C1B9A"/>
    <w:rsid w:val="004C2739"/>
    <w:rsid w:val="004D279E"/>
    <w:rsid w:val="004D4590"/>
    <w:rsid w:val="004D5242"/>
    <w:rsid w:val="004D58E8"/>
    <w:rsid w:val="004E2C49"/>
    <w:rsid w:val="00505FB4"/>
    <w:rsid w:val="005140C0"/>
    <w:rsid w:val="00515BAE"/>
    <w:rsid w:val="005164EE"/>
    <w:rsid w:val="0052008B"/>
    <w:rsid w:val="00541974"/>
    <w:rsid w:val="00547225"/>
    <w:rsid w:val="00547701"/>
    <w:rsid w:val="0055293B"/>
    <w:rsid w:val="00553CDF"/>
    <w:rsid w:val="00554AC8"/>
    <w:rsid w:val="005654A9"/>
    <w:rsid w:val="0056763F"/>
    <w:rsid w:val="0059250A"/>
    <w:rsid w:val="005C4C30"/>
    <w:rsid w:val="005C67BD"/>
    <w:rsid w:val="005D394C"/>
    <w:rsid w:val="005E3925"/>
    <w:rsid w:val="00601C0B"/>
    <w:rsid w:val="00604F3E"/>
    <w:rsid w:val="00605E57"/>
    <w:rsid w:val="00607960"/>
    <w:rsid w:val="0061139B"/>
    <w:rsid w:val="00631B9D"/>
    <w:rsid w:val="00631BCA"/>
    <w:rsid w:val="006338C5"/>
    <w:rsid w:val="00633981"/>
    <w:rsid w:val="006365F5"/>
    <w:rsid w:val="00636675"/>
    <w:rsid w:val="00637AE8"/>
    <w:rsid w:val="00642503"/>
    <w:rsid w:val="00646490"/>
    <w:rsid w:val="0065370C"/>
    <w:rsid w:val="00653BE2"/>
    <w:rsid w:val="00663DA0"/>
    <w:rsid w:val="00672F1A"/>
    <w:rsid w:val="00685BBD"/>
    <w:rsid w:val="006A151F"/>
    <w:rsid w:val="006A5EB5"/>
    <w:rsid w:val="006B44FC"/>
    <w:rsid w:val="006B4BDA"/>
    <w:rsid w:val="006B4C6F"/>
    <w:rsid w:val="006B53D9"/>
    <w:rsid w:val="006D1FE9"/>
    <w:rsid w:val="006D47EE"/>
    <w:rsid w:val="006D78A7"/>
    <w:rsid w:val="006E1F5C"/>
    <w:rsid w:val="006E3DC4"/>
    <w:rsid w:val="006E4D8F"/>
    <w:rsid w:val="006E52AD"/>
    <w:rsid w:val="006E6254"/>
    <w:rsid w:val="006E7D0A"/>
    <w:rsid w:val="006F2DE3"/>
    <w:rsid w:val="007018BD"/>
    <w:rsid w:val="007150E2"/>
    <w:rsid w:val="00721F14"/>
    <w:rsid w:val="00737883"/>
    <w:rsid w:val="00744BA1"/>
    <w:rsid w:val="00745456"/>
    <w:rsid w:val="0075148C"/>
    <w:rsid w:val="00771FB6"/>
    <w:rsid w:val="00786776"/>
    <w:rsid w:val="007B324F"/>
    <w:rsid w:val="007B70F0"/>
    <w:rsid w:val="007C1F49"/>
    <w:rsid w:val="007C32D1"/>
    <w:rsid w:val="007D34A4"/>
    <w:rsid w:val="007D7669"/>
    <w:rsid w:val="007F17E6"/>
    <w:rsid w:val="007F4ADB"/>
    <w:rsid w:val="007F73D5"/>
    <w:rsid w:val="008055A3"/>
    <w:rsid w:val="00806004"/>
    <w:rsid w:val="00807294"/>
    <w:rsid w:val="00813482"/>
    <w:rsid w:val="00821232"/>
    <w:rsid w:val="008270F4"/>
    <w:rsid w:val="00840767"/>
    <w:rsid w:val="008502F7"/>
    <w:rsid w:val="00863E7C"/>
    <w:rsid w:val="00864584"/>
    <w:rsid w:val="00874BC3"/>
    <w:rsid w:val="00877164"/>
    <w:rsid w:val="00885D09"/>
    <w:rsid w:val="0089274D"/>
    <w:rsid w:val="00892CCD"/>
    <w:rsid w:val="008A34CA"/>
    <w:rsid w:val="008A792B"/>
    <w:rsid w:val="008B3DFB"/>
    <w:rsid w:val="008C645A"/>
    <w:rsid w:val="008D3FC8"/>
    <w:rsid w:val="008D5AAF"/>
    <w:rsid w:val="008E222D"/>
    <w:rsid w:val="008E28AC"/>
    <w:rsid w:val="008E4867"/>
    <w:rsid w:val="008E743E"/>
    <w:rsid w:val="008F3783"/>
    <w:rsid w:val="00901E90"/>
    <w:rsid w:val="00902C63"/>
    <w:rsid w:val="00904383"/>
    <w:rsid w:val="009061F2"/>
    <w:rsid w:val="00906E08"/>
    <w:rsid w:val="00907C23"/>
    <w:rsid w:val="00917437"/>
    <w:rsid w:val="0092442F"/>
    <w:rsid w:val="00926267"/>
    <w:rsid w:val="009378BA"/>
    <w:rsid w:val="009400B3"/>
    <w:rsid w:val="009416D4"/>
    <w:rsid w:val="009469B7"/>
    <w:rsid w:val="00954C46"/>
    <w:rsid w:val="009607C0"/>
    <w:rsid w:val="00966802"/>
    <w:rsid w:val="0097032A"/>
    <w:rsid w:val="00981FA7"/>
    <w:rsid w:val="00990C20"/>
    <w:rsid w:val="009972B3"/>
    <w:rsid w:val="009A0DE1"/>
    <w:rsid w:val="009A3F38"/>
    <w:rsid w:val="009B3421"/>
    <w:rsid w:val="009D1C79"/>
    <w:rsid w:val="009E584A"/>
    <w:rsid w:val="009F34F1"/>
    <w:rsid w:val="009F6AB0"/>
    <w:rsid w:val="00A07E48"/>
    <w:rsid w:val="00A222C6"/>
    <w:rsid w:val="00A305FB"/>
    <w:rsid w:val="00A347F1"/>
    <w:rsid w:val="00A371A7"/>
    <w:rsid w:val="00A47730"/>
    <w:rsid w:val="00A55B8C"/>
    <w:rsid w:val="00A566A7"/>
    <w:rsid w:val="00A67D18"/>
    <w:rsid w:val="00A70058"/>
    <w:rsid w:val="00A75630"/>
    <w:rsid w:val="00A8602F"/>
    <w:rsid w:val="00AA1DE4"/>
    <w:rsid w:val="00AA35E6"/>
    <w:rsid w:val="00AA4C13"/>
    <w:rsid w:val="00AB0D98"/>
    <w:rsid w:val="00AC020D"/>
    <w:rsid w:val="00AD2489"/>
    <w:rsid w:val="00AE0F61"/>
    <w:rsid w:val="00AE165B"/>
    <w:rsid w:val="00B002FA"/>
    <w:rsid w:val="00B01897"/>
    <w:rsid w:val="00B03F09"/>
    <w:rsid w:val="00B062E8"/>
    <w:rsid w:val="00B40C38"/>
    <w:rsid w:val="00B4300F"/>
    <w:rsid w:val="00B537D1"/>
    <w:rsid w:val="00B60E4A"/>
    <w:rsid w:val="00B64121"/>
    <w:rsid w:val="00B74164"/>
    <w:rsid w:val="00B92760"/>
    <w:rsid w:val="00BB079D"/>
    <w:rsid w:val="00BC24A8"/>
    <w:rsid w:val="00BD0F18"/>
    <w:rsid w:val="00BD378D"/>
    <w:rsid w:val="00BE1077"/>
    <w:rsid w:val="00C02D6F"/>
    <w:rsid w:val="00C04DB4"/>
    <w:rsid w:val="00C11820"/>
    <w:rsid w:val="00C16A95"/>
    <w:rsid w:val="00C22DB0"/>
    <w:rsid w:val="00C4279A"/>
    <w:rsid w:val="00C4411B"/>
    <w:rsid w:val="00C457CC"/>
    <w:rsid w:val="00C468AD"/>
    <w:rsid w:val="00C505D6"/>
    <w:rsid w:val="00C737A0"/>
    <w:rsid w:val="00C84090"/>
    <w:rsid w:val="00C84E68"/>
    <w:rsid w:val="00C9606B"/>
    <w:rsid w:val="00C97710"/>
    <w:rsid w:val="00CA2050"/>
    <w:rsid w:val="00CB7C1E"/>
    <w:rsid w:val="00CC3D50"/>
    <w:rsid w:val="00CC6F20"/>
    <w:rsid w:val="00CD0FA6"/>
    <w:rsid w:val="00CE0E48"/>
    <w:rsid w:val="00CF1B4A"/>
    <w:rsid w:val="00CF5C31"/>
    <w:rsid w:val="00D100D6"/>
    <w:rsid w:val="00D108D0"/>
    <w:rsid w:val="00D11351"/>
    <w:rsid w:val="00D26FEB"/>
    <w:rsid w:val="00D30CE5"/>
    <w:rsid w:val="00D35751"/>
    <w:rsid w:val="00D4391F"/>
    <w:rsid w:val="00D43DBC"/>
    <w:rsid w:val="00D44079"/>
    <w:rsid w:val="00D65772"/>
    <w:rsid w:val="00D66B55"/>
    <w:rsid w:val="00D677D7"/>
    <w:rsid w:val="00D71120"/>
    <w:rsid w:val="00D71C68"/>
    <w:rsid w:val="00D73F69"/>
    <w:rsid w:val="00D745B9"/>
    <w:rsid w:val="00D82045"/>
    <w:rsid w:val="00D86455"/>
    <w:rsid w:val="00D93A25"/>
    <w:rsid w:val="00DA1B3E"/>
    <w:rsid w:val="00DA2111"/>
    <w:rsid w:val="00DA3C54"/>
    <w:rsid w:val="00DA62B0"/>
    <w:rsid w:val="00DC10C6"/>
    <w:rsid w:val="00DC3050"/>
    <w:rsid w:val="00DC3F1F"/>
    <w:rsid w:val="00DC610B"/>
    <w:rsid w:val="00DD16EB"/>
    <w:rsid w:val="00DD5DED"/>
    <w:rsid w:val="00E01A75"/>
    <w:rsid w:val="00E02350"/>
    <w:rsid w:val="00E02796"/>
    <w:rsid w:val="00E03FBA"/>
    <w:rsid w:val="00E13E48"/>
    <w:rsid w:val="00E1721C"/>
    <w:rsid w:val="00E2111E"/>
    <w:rsid w:val="00E2276F"/>
    <w:rsid w:val="00E3168C"/>
    <w:rsid w:val="00E31814"/>
    <w:rsid w:val="00E35D9C"/>
    <w:rsid w:val="00E4084D"/>
    <w:rsid w:val="00E5113C"/>
    <w:rsid w:val="00E530CC"/>
    <w:rsid w:val="00E53F8B"/>
    <w:rsid w:val="00E56D7E"/>
    <w:rsid w:val="00E622AF"/>
    <w:rsid w:val="00E622F5"/>
    <w:rsid w:val="00E62A7D"/>
    <w:rsid w:val="00E66D02"/>
    <w:rsid w:val="00E67E6B"/>
    <w:rsid w:val="00E75D9B"/>
    <w:rsid w:val="00E83B9F"/>
    <w:rsid w:val="00E83F40"/>
    <w:rsid w:val="00E94E8B"/>
    <w:rsid w:val="00E968BC"/>
    <w:rsid w:val="00EA226D"/>
    <w:rsid w:val="00EA5A9A"/>
    <w:rsid w:val="00EA6AB1"/>
    <w:rsid w:val="00EB4FB3"/>
    <w:rsid w:val="00EB5C00"/>
    <w:rsid w:val="00EC647B"/>
    <w:rsid w:val="00ED0106"/>
    <w:rsid w:val="00EE218D"/>
    <w:rsid w:val="00EE3306"/>
    <w:rsid w:val="00EE4EEE"/>
    <w:rsid w:val="00EF05C1"/>
    <w:rsid w:val="00EF3341"/>
    <w:rsid w:val="00EF5D36"/>
    <w:rsid w:val="00F014DD"/>
    <w:rsid w:val="00F02453"/>
    <w:rsid w:val="00F02CD4"/>
    <w:rsid w:val="00F03F1C"/>
    <w:rsid w:val="00F06F4B"/>
    <w:rsid w:val="00F12F9C"/>
    <w:rsid w:val="00F1503B"/>
    <w:rsid w:val="00F15B0C"/>
    <w:rsid w:val="00F5046E"/>
    <w:rsid w:val="00F57476"/>
    <w:rsid w:val="00F61C78"/>
    <w:rsid w:val="00F73DCF"/>
    <w:rsid w:val="00F7629A"/>
    <w:rsid w:val="00F80C2C"/>
    <w:rsid w:val="00F81729"/>
    <w:rsid w:val="00F83100"/>
    <w:rsid w:val="00F93923"/>
    <w:rsid w:val="00F94079"/>
    <w:rsid w:val="00FA06F3"/>
    <w:rsid w:val="00FA54EB"/>
    <w:rsid w:val="00FA6C3A"/>
    <w:rsid w:val="00FB0A92"/>
    <w:rsid w:val="00FB5483"/>
    <w:rsid w:val="00FB683B"/>
    <w:rsid w:val="00FB6F49"/>
    <w:rsid w:val="00FB7AAB"/>
    <w:rsid w:val="00FC05A6"/>
    <w:rsid w:val="00FC5622"/>
    <w:rsid w:val="00FC608D"/>
    <w:rsid w:val="00FC60A7"/>
    <w:rsid w:val="00FD04B9"/>
    <w:rsid w:val="00FD3006"/>
    <w:rsid w:val="00FD79BA"/>
    <w:rsid w:val="00FE4550"/>
    <w:rsid w:val="00FE4965"/>
    <w:rsid w:val="00FF6AE1"/>
    <w:rsid w:val="00FF75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E07D0E"/>
  <w15:docId w15:val="{9D9F0A18-355A-4D9F-9FA6-6014DB79A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5085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3E7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7">
    <w:name w:val="heading 7"/>
    <w:basedOn w:val="a"/>
    <w:next w:val="a"/>
    <w:qFormat/>
    <w:rsid w:val="00C84E68"/>
    <w:pPr>
      <w:keepNext/>
      <w:jc w:val="center"/>
      <w:outlineLvl w:val="6"/>
    </w:pPr>
    <w:rPr>
      <w:b/>
      <w:bCs/>
      <w:noProof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C84E68"/>
    <w:pPr>
      <w:tabs>
        <w:tab w:val="center" w:pos="4153"/>
        <w:tab w:val="right" w:pos="8306"/>
      </w:tabs>
      <w:jc w:val="lowKashida"/>
    </w:pPr>
    <w:rPr>
      <w:rFonts w:cs="Simplified Arabic"/>
      <w:noProof/>
      <w:sz w:val="28"/>
      <w:szCs w:val="28"/>
    </w:rPr>
  </w:style>
  <w:style w:type="paragraph" w:styleId="2">
    <w:name w:val="Body Text 2"/>
    <w:basedOn w:val="a"/>
    <w:rsid w:val="00C84E68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</w:rPr>
  </w:style>
  <w:style w:type="paragraph" w:styleId="a4">
    <w:name w:val="footer"/>
    <w:basedOn w:val="a"/>
    <w:link w:val="Char"/>
    <w:uiPriority w:val="99"/>
    <w:rsid w:val="00C84E68"/>
    <w:pPr>
      <w:tabs>
        <w:tab w:val="center" w:pos="4153"/>
        <w:tab w:val="right" w:pos="8306"/>
      </w:tabs>
      <w:jc w:val="both"/>
    </w:pPr>
  </w:style>
  <w:style w:type="character" w:styleId="a5">
    <w:name w:val="page number"/>
    <w:basedOn w:val="a0"/>
    <w:rsid w:val="00C84E68"/>
  </w:style>
  <w:style w:type="character" w:customStyle="1" w:styleId="Char">
    <w:name w:val="تذييل الصفحة Char"/>
    <w:basedOn w:val="a0"/>
    <w:link w:val="a4"/>
    <w:uiPriority w:val="99"/>
    <w:rsid w:val="00F7629A"/>
    <w:rPr>
      <w:sz w:val="24"/>
      <w:szCs w:val="24"/>
    </w:rPr>
  </w:style>
  <w:style w:type="paragraph" w:styleId="a6">
    <w:name w:val="Balloon Text"/>
    <w:basedOn w:val="a"/>
    <w:link w:val="Char0"/>
    <w:rsid w:val="0059250A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rsid w:val="0059250A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020E43"/>
    <w:pPr>
      <w:ind w:left="720"/>
      <w:contextualSpacing/>
    </w:pPr>
  </w:style>
  <w:style w:type="character" w:styleId="Hyperlink">
    <w:name w:val="Hyperlink"/>
    <w:basedOn w:val="a0"/>
    <w:uiPriority w:val="99"/>
    <w:rsid w:val="00DA2111"/>
    <w:rPr>
      <w:color w:val="0000FF" w:themeColor="hyperlink"/>
      <w:u w:val="single"/>
    </w:rPr>
  </w:style>
  <w:style w:type="table" w:styleId="a8">
    <w:name w:val="Table Grid"/>
    <w:basedOn w:val="a1"/>
    <w:rsid w:val="00642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عنوان 1 Char"/>
    <w:basedOn w:val="a0"/>
    <w:link w:val="1"/>
    <w:rsid w:val="003E727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FACBA-9B0A-44FF-A11A-7A603D4FB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سعادة /                                                                                                                       حفظه الله</vt:lpstr>
    </vt:vector>
  </TitlesOfParts>
  <Company/>
  <LinksUpToDate>false</LinksUpToDate>
  <CharactersWithSpaces>1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عادة /                                                                                                                       حفظه الله</dc:title>
  <dc:creator>OMARDSR</dc:creator>
  <cp:lastModifiedBy>JAWAHER HAMOUD GUSSAIN ALQAHTANI</cp:lastModifiedBy>
  <cp:revision>17</cp:revision>
  <cp:lastPrinted>2023-05-15T06:44:00Z</cp:lastPrinted>
  <dcterms:created xsi:type="dcterms:W3CDTF">2023-04-06T09:58:00Z</dcterms:created>
  <dcterms:modified xsi:type="dcterms:W3CDTF">2026-06-0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ec499c45f0300a953425639e4a3c53269f7c9b1769547ef934a24753c8de3</vt:lpwstr>
  </property>
</Properties>
</file>